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4F8B5" w14:textId="22062141" w:rsidR="005D7317" w:rsidRDefault="005D7317"/>
    <w:p w14:paraId="674DA4CD" w14:textId="43F36CA4" w:rsidR="0063728E" w:rsidRDefault="005D7317">
      <w:r w:rsidRPr="005D7317">
        <w:t xml:space="preserve">Linux Permissions are the Discretionary Access Control (DAC) scheme on Linux multi-user operating system to </w:t>
      </w:r>
      <w:r w:rsidR="00836A4D">
        <w:t>create</w:t>
      </w:r>
      <w:r w:rsidRPr="005D7317">
        <w:t xml:space="preserve"> access control on files and other file-like entities like UNIX sockets etc.</w:t>
      </w:r>
      <w:r>
        <w:t xml:space="preserve"> In this lab</w:t>
      </w:r>
      <w:r w:rsidR="00836A4D">
        <w:t>,</w:t>
      </w:r>
      <w:r>
        <w:t xml:space="preserve"> you will </w:t>
      </w:r>
      <w:r w:rsidR="00836A4D">
        <w:t>review</w:t>
      </w:r>
      <w:r>
        <w:t xml:space="preserve"> </w:t>
      </w:r>
      <w:r w:rsidR="00767067">
        <w:t xml:space="preserve">the basic commands and operations in the </w:t>
      </w:r>
      <w:r>
        <w:t>Linux.</w:t>
      </w:r>
    </w:p>
    <w:p w14:paraId="4A78BE19" w14:textId="77777777" w:rsidR="00767067" w:rsidRDefault="005D7317">
      <w:r>
        <w:t>To realize this lab is required to use the Linux System (</w:t>
      </w:r>
      <w:r w:rsidR="00767067">
        <w:t>Kali</w:t>
      </w:r>
      <w:r>
        <w:t xml:space="preserve">) embedded in the Virtual Box Environment </w:t>
      </w:r>
      <w:r w:rsidR="00767067">
        <w:t>previously</w:t>
      </w:r>
      <w:r>
        <w:t xml:space="preserve"> provided by the Professor. </w:t>
      </w:r>
    </w:p>
    <w:p w14:paraId="75313231" w14:textId="77777777" w:rsidR="00767067" w:rsidRDefault="00767067"/>
    <w:p w14:paraId="1864CB7A" w14:textId="0D223AAA" w:rsidR="005D7317" w:rsidRPr="00E9460B" w:rsidRDefault="005D7317">
      <w:pPr>
        <w:rPr>
          <w:b/>
          <w:bCs/>
        </w:rPr>
      </w:pPr>
      <w:r w:rsidRPr="00E9460B">
        <w:rPr>
          <w:b/>
          <w:bCs/>
        </w:rPr>
        <w:t>Task 1</w:t>
      </w:r>
    </w:p>
    <w:p w14:paraId="6C167845" w14:textId="440782DC" w:rsidR="005D7317" w:rsidRDefault="005D7317">
      <w:r w:rsidRPr="00E9460B">
        <w:rPr>
          <w:b/>
          <w:bCs/>
        </w:rPr>
        <w:t>Log in</w:t>
      </w:r>
      <w:r w:rsidR="00767067">
        <w:rPr>
          <w:b/>
          <w:bCs/>
        </w:rPr>
        <w:t xml:space="preserve">to </w:t>
      </w:r>
      <w:r w:rsidRPr="00E9460B">
        <w:rPr>
          <w:b/>
          <w:bCs/>
        </w:rPr>
        <w:t>the system with a normal user and open a shell</w:t>
      </w:r>
      <w:r w:rsidR="00767067">
        <w:rPr>
          <w:b/>
          <w:bCs/>
        </w:rPr>
        <w:t xml:space="preserve"> (user=kali, password=kali)</w:t>
      </w:r>
      <w:r w:rsidRPr="00E9460B">
        <w:rPr>
          <w:b/>
          <w:bCs/>
        </w:rPr>
        <w:t>. Following</w:t>
      </w:r>
      <w:r w:rsidR="00225824">
        <w:rPr>
          <w:b/>
          <w:bCs/>
        </w:rPr>
        <w:t>,</w:t>
      </w:r>
      <w:r w:rsidRPr="00E9460B">
        <w:rPr>
          <w:b/>
          <w:bCs/>
        </w:rPr>
        <w:t xml:space="preserve"> navigate to the folder </w:t>
      </w:r>
      <w:r w:rsidR="00165D45">
        <w:rPr>
          <w:b/>
          <w:bCs/>
        </w:rPr>
        <w:t>“</w:t>
      </w:r>
      <w:r w:rsidRPr="00E9460B">
        <w:rPr>
          <w:b/>
          <w:bCs/>
        </w:rPr>
        <w:t>/</w:t>
      </w:r>
      <w:r w:rsidR="00165D45">
        <w:rPr>
          <w:b/>
          <w:bCs/>
        </w:rPr>
        <w:t xml:space="preserve">” </w:t>
      </w:r>
      <w:r w:rsidR="00E9460B" w:rsidRPr="00E9460B">
        <w:rPr>
          <w:b/>
          <w:bCs/>
        </w:rPr>
        <w:t>and list them</w:t>
      </w:r>
      <w:r w:rsidRPr="00E9460B">
        <w:rPr>
          <w:b/>
          <w:bCs/>
        </w:rPr>
        <w:t xml:space="preserve">. Who is the owner of </w:t>
      </w:r>
      <w:r w:rsidR="00E9460B" w:rsidRPr="00E9460B">
        <w:rPr>
          <w:b/>
          <w:bCs/>
        </w:rPr>
        <w:t xml:space="preserve">the </w:t>
      </w:r>
      <w:r w:rsidRPr="00E9460B">
        <w:rPr>
          <w:b/>
          <w:bCs/>
        </w:rPr>
        <w:t>folder</w:t>
      </w:r>
      <w:r w:rsidR="00E9460B" w:rsidRPr="00E9460B">
        <w:rPr>
          <w:b/>
          <w:bCs/>
        </w:rPr>
        <w:t xml:space="preserve"> /</w:t>
      </w:r>
      <w:proofErr w:type="spellStart"/>
      <w:r w:rsidR="00E9460B" w:rsidRPr="00E9460B">
        <w:rPr>
          <w:b/>
          <w:bCs/>
        </w:rPr>
        <w:t>etc</w:t>
      </w:r>
      <w:proofErr w:type="spellEnd"/>
      <w:r w:rsidRPr="00E9460B">
        <w:rPr>
          <w:b/>
          <w:bCs/>
        </w:rPr>
        <w:t>?</w:t>
      </w:r>
    </w:p>
    <w:p w14:paraId="67956F7D" w14:textId="30CFE1F8" w:rsidR="00E9460B" w:rsidRDefault="00E9460B">
      <w:r>
        <w:t>$cd /</w:t>
      </w:r>
    </w:p>
    <w:p w14:paraId="36B9010D" w14:textId="0469BD72" w:rsidR="005D7317" w:rsidRDefault="00E9460B">
      <w:r>
        <w:t>$ls -l</w:t>
      </w:r>
    </w:p>
    <w:p w14:paraId="3599A41B" w14:textId="1DD653D8" w:rsidR="00E9460B" w:rsidRDefault="00E9460B">
      <w:r>
        <w:t>The owner is root.</w:t>
      </w:r>
    </w:p>
    <w:p w14:paraId="7F2C8A56" w14:textId="425B4AED" w:rsidR="005D7317" w:rsidRDefault="005D7317"/>
    <w:p w14:paraId="6E9BD5FF" w14:textId="77777777" w:rsidR="00E9460B" w:rsidRPr="00E9460B" w:rsidRDefault="00E9460B">
      <w:pPr>
        <w:rPr>
          <w:b/>
          <w:bCs/>
        </w:rPr>
      </w:pPr>
      <w:r w:rsidRPr="00E9460B">
        <w:rPr>
          <w:b/>
          <w:bCs/>
        </w:rPr>
        <w:t>Task 2</w:t>
      </w:r>
    </w:p>
    <w:p w14:paraId="43564E8C" w14:textId="3FAFD4C7" w:rsidR="00E9460B" w:rsidRPr="00E9460B" w:rsidRDefault="00E9460B">
      <w:pPr>
        <w:rPr>
          <w:b/>
          <w:bCs/>
        </w:rPr>
      </w:pPr>
      <w:r w:rsidRPr="00E9460B">
        <w:rPr>
          <w:b/>
          <w:bCs/>
        </w:rPr>
        <w:t>Enter in</w:t>
      </w:r>
      <w:r w:rsidR="00165D45">
        <w:rPr>
          <w:b/>
          <w:bCs/>
        </w:rPr>
        <w:t>to</w:t>
      </w:r>
      <w:r w:rsidRPr="00E9460B">
        <w:rPr>
          <w:b/>
          <w:bCs/>
        </w:rPr>
        <w:t xml:space="preserve"> the folder </w:t>
      </w:r>
      <w:r w:rsidR="00165D45">
        <w:rPr>
          <w:b/>
          <w:bCs/>
        </w:rPr>
        <w:t>“</w:t>
      </w:r>
      <w:r w:rsidRPr="00E9460B">
        <w:rPr>
          <w:b/>
          <w:bCs/>
        </w:rPr>
        <w:t>/</w:t>
      </w:r>
      <w:proofErr w:type="spellStart"/>
      <w:r w:rsidRPr="00E9460B">
        <w:rPr>
          <w:b/>
          <w:bCs/>
        </w:rPr>
        <w:t>etc</w:t>
      </w:r>
      <w:proofErr w:type="spellEnd"/>
      <w:r>
        <w:rPr>
          <w:b/>
          <w:bCs/>
        </w:rPr>
        <w:t>/</w:t>
      </w:r>
      <w:proofErr w:type="spellStart"/>
      <w:proofErr w:type="gramStart"/>
      <w:r>
        <w:rPr>
          <w:b/>
          <w:bCs/>
        </w:rPr>
        <w:t>init.d</w:t>
      </w:r>
      <w:proofErr w:type="spellEnd"/>
      <w:proofErr w:type="gramEnd"/>
      <w:r w:rsidR="00165D45">
        <w:rPr>
          <w:b/>
          <w:bCs/>
        </w:rPr>
        <w:t>”</w:t>
      </w:r>
      <w:r w:rsidRPr="00E9460B">
        <w:rPr>
          <w:b/>
          <w:bCs/>
        </w:rPr>
        <w:t xml:space="preserve"> and list all </w:t>
      </w:r>
      <w:r w:rsidR="00165D45">
        <w:rPr>
          <w:b/>
          <w:bCs/>
        </w:rPr>
        <w:t xml:space="preserve">the </w:t>
      </w:r>
      <w:r w:rsidR="00165D45">
        <w:rPr>
          <w:b/>
          <w:bCs/>
        </w:rPr>
        <w:t>existing</w:t>
      </w:r>
      <w:r w:rsidR="00165D45" w:rsidRPr="00E9460B">
        <w:rPr>
          <w:b/>
          <w:bCs/>
        </w:rPr>
        <w:t xml:space="preserve"> </w:t>
      </w:r>
      <w:r w:rsidRPr="00E9460B">
        <w:rPr>
          <w:b/>
          <w:bCs/>
        </w:rPr>
        <w:t xml:space="preserve">files. </w:t>
      </w:r>
      <w:r w:rsidR="00165D45">
        <w:rPr>
          <w:b/>
          <w:bCs/>
        </w:rPr>
        <w:t xml:space="preserve">What is the group and the </w:t>
      </w:r>
      <w:r w:rsidRPr="00E9460B">
        <w:rPr>
          <w:b/>
          <w:bCs/>
        </w:rPr>
        <w:t>owner of the file x11-common?</w:t>
      </w:r>
    </w:p>
    <w:p w14:paraId="3CB7E9A3" w14:textId="582AE396" w:rsidR="00E9460B" w:rsidRDefault="00E9460B">
      <w:r>
        <w:t>$cd /</w:t>
      </w:r>
      <w:proofErr w:type="spellStart"/>
      <w:r>
        <w:t>etc</w:t>
      </w:r>
      <w:proofErr w:type="spellEnd"/>
    </w:p>
    <w:p w14:paraId="0069C7F7" w14:textId="317767CD" w:rsidR="00E9460B" w:rsidRDefault="00E9460B">
      <w:r>
        <w:t>$ls -l</w:t>
      </w:r>
    </w:p>
    <w:p w14:paraId="4CD5E748" w14:textId="54E667E1" w:rsidR="00E9460B" w:rsidRDefault="00E9460B">
      <w:r>
        <w:t>The owner is root and group, root.</w:t>
      </w:r>
    </w:p>
    <w:p w14:paraId="224DA2BA" w14:textId="77777777" w:rsidR="00E9460B" w:rsidRDefault="00E9460B"/>
    <w:p w14:paraId="293C8A3C" w14:textId="6DE5C1ED" w:rsidR="00E9460B" w:rsidRPr="00E9460B" w:rsidRDefault="00E9460B">
      <w:pPr>
        <w:rPr>
          <w:b/>
          <w:bCs/>
        </w:rPr>
      </w:pPr>
      <w:r w:rsidRPr="00E9460B">
        <w:rPr>
          <w:b/>
          <w:bCs/>
        </w:rPr>
        <w:t>Task 3</w:t>
      </w:r>
    </w:p>
    <w:p w14:paraId="10217081" w14:textId="045550C8" w:rsidR="00E9460B" w:rsidRPr="00E9460B" w:rsidRDefault="00E9460B">
      <w:pPr>
        <w:rPr>
          <w:b/>
          <w:bCs/>
        </w:rPr>
      </w:pPr>
      <w:r w:rsidRPr="00E9460B">
        <w:rPr>
          <w:b/>
          <w:bCs/>
        </w:rPr>
        <w:t xml:space="preserve">Open the file </w:t>
      </w:r>
      <w:r w:rsidR="002C44E8">
        <w:rPr>
          <w:b/>
          <w:bCs/>
        </w:rPr>
        <w:t>“</w:t>
      </w:r>
      <w:r w:rsidRPr="00E9460B">
        <w:rPr>
          <w:b/>
          <w:bCs/>
        </w:rPr>
        <w:t>x11-common</w:t>
      </w:r>
      <w:r w:rsidR="002C44E8">
        <w:rPr>
          <w:b/>
          <w:bCs/>
        </w:rPr>
        <w:t>”</w:t>
      </w:r>
      <w:r w:rsidRPr="00E9460B">
        <w:rPr>
          <w:b/>
          <w:bCs/>
        </w:rPr>
        <w:t xml:space="preserve"> (use your preference editor), insert some lines and save it. What happens? Justify your answer.</w:t>
      </w:r>
    </w:p>
    <w:p w14:paraId="45D35948" w14:textId="15111804" w:rsidR="00E9460B" w:rsidRDefault="00E9460B">
      <w:r>
        <w:t>You cannot save the changes in the file, as you did not have permission to do it.</w:t>
      </w:r>
    </w:p>
    <w:p w14:paraId="4BD30681" w14:textId="79AD4D6A" w:rsidR="00E9460B" w:rsidRDefault="00E9460B"/>
    <w:p w14:paraId="087FD173" w14:textId="4D005354" w:rsidR="00E9460B" w:rsidRPr="00E9460B" w:rsidRDefault="00E9460B">
      <w:pPr>
        <w:rPr>
          <w:b/>
          <w:bCs/>
        </w:rPr>
      </w:pPr>
      <w:r w:rsidRPr="00E9460B">
        <w:rPr>
          <w:b/>
          <w:bCs/>
        </w:rPr>
        <w:t>Task 4</w:t>
      </w:r>
    </w:p>
    <w:p w14:paraId="2089A12C" w14:textId="004ABDC9" w:rsidR="00E9460B" w:rsidRDefault="002C44E8">
      <w:pPr>
        <w:rPr>
          <w:b/>
          <w:bCs/>
        </w:rPr>
      </w:pPr>
      <w:r>
        <w:rPr>
          <w:b/>
          <w:bCs/>
        </w:rPr>
        <w:t>Return</w:t>
      </w:r>
      <w:r w:rsidR="00E9460B" w:rsidRPr="00E9460B">
        <w:rPr>
          <w:b/>
          <w:bCs/>
        </w:rPr>
        <w:t xml:space="preserve"> to your home directory. Create a directory </w:t>
      </w:r>
      <w:r>
        <w:rPr>
          <w:b/>
          <w:bCs/>
        </w:rPr>
        <w:t>“</w:t>
      </w:r>
      <w:r w:rsidR="00E9460B" w:rsidRPr="00E9460B">
        <w:rPr>
          <w:b/>
          <w:bCs/>
        </w:rPr>
        <w:t>lab</w:t>
      </w:r>
      <w:r>
        <w:rPr>
          <w:b/>
          <w:bCs/>
        </w:rPr>
        <w:t>1”</w:t>
      </w:r>
      <w:r w:rsidR="00E9460B" w:rsidRPr="00E9460B">
        <w:rPr>
          <w:b/>
          <w:bCs/>
        </w:rPr>
        <w:t xml:space="preserve"> and</w:t>
      </w:r>
      <w:r w:rsidR="00D479DA">
        <w:rPr>
          <w:b/>
          <w:bCs/>
        </w:rPr>
        <w:t xml:space="preserve">, inside this folder, the </w:t>
      </w:r>
      <w:r w:rsidR="00E9460B" w:rsidRPr="00E9460B">
        <w:rPr>
          <w:b/>
          <w:bCs/>
        </w:rPr>
        <w:t xml:space="preserve">file </w:t>
      </w:r>
      <w:r w:rsidR="00D479DA">
        <w:rPr>
          <w:b/>
          <w:bCs/>
        </w:rPr>
        <w:t>“</w:t>
      </w:r>
      <w:r w:rsidR="00E9460B" w:rsidRPr="00E9460B">
        <w:rPr>
          <w:b/>
          <w:bCs/>
        </w:rPr>
        <w:t>work1</w:t>
      </w:r>
      <w:r w:rsidR="00D479DA">
        <w:rPr>
          <w:b/>
          <w:bCs/>
        </w:rPr>
        <w:t>.</w:t>
      </w:r>
      <w:r w:rsidR="009757A1">
        <w:rPr>
          <w:b/>
          <w:bCs/>
        </w:rPr>
        <w:t>sh</w:t>
      </w:r>
      <w:r w:rsidR="00D479DA">
        <w:rPr>
          <w:b/>
          <w:bCs/>
        </w:rPr>
        <w:t>”</w:t>
      </w:r>
      <w:r w:rsidR="00E9460B" w:rsidRPr="00E9460B">
        <w:rPr>
          <w:b/>
          <w:bCs/>
        </w:rPr>
        <w:t>.</w:t>
      </w:r>
      <w:r w:rsidR="00B025A4">
        <w:rPr>
          <w:b/>
          <w:bCs/>
        </w:rPr>
        <w:t xml:space="preserve"> In the </w:t>
      </w:r>
      <w:r w:rsidR="009757A1">
        <w:rPr>
          <w:b/>
          <w:bCs/>
        </w:rPr>
        <w:t>file “</w:t>
      </w:r>
      <w:r w:rsidR="00B025A4">
        <w:rPr>
          <w:b/>
          <w:bCs/>
        </w:rPr>
        <w:t>work1.sh</w:t>
      </w:r>
      <w:r w:rsidR="009757A1">
        <w:rPr>
          <w:b/>
          <w:bCs/>
        </w:rPr>
        <w:t>”,</w:t>
      </w:r>
      <w:r w:rsidR="00B025A4">
        <w:rPr>
          <w:b/>
          <w:bCs/>
        </w:rPr>
        <w:t xml:space="preserve"> add these </w:t>
      </w:r>
      <w:r w:rsidR="009757A1">
        <w:rPr>
          <w:b/>
          <w:bCs/>
        </w:rPr>
        <w:t>contents</w:t>
      </w:r>
      <w:r w:rsidR="00B025A4">
        <w:rPr>
          <w:b/>
          <w:bCs/>
        </w:rPr>
        <w:t>:</w:t>
      </w:r>
    </w:p>
    <w:p w14:paraId="1AF63F6C" w14:textId="2D6DA78E" w:rsidR="00B025A4" w:rsidRPr="00D75434" w:rsidRDefault="00B025A4" w:rsidP="00D75434">
      <w:pPr>
        <w:ind w:left="720"/>
        <w:rPr>
          <w:b/>
          <w:bCs/>
          <w:highlight w:val="lightGray"/>
        </w:rPr>
      </w:pPr>
      <w:r w:rsidRPr="00D75434">
        <w:rPr>
          <w:b/>
          <w:bCs/>
          <w:highlight w:val="lightGray"/>
        </w:rPr>
        <w:t>#/bin/sh</w:t>
      </w:r>
    </w:p>
    <w:p w14:paraId="5041F71D" w14:textId="3D98DC9E" w:rsidR="00B025A4" w:rsidRPr="00E9460B" w:rsidRDefault="00B025A4" w:rsidP="00D75434">
      <w:pPr>
        <w:ind w:left="720"/>
        <w:rPr>
          <w:b/>
          <w:bCs/>
        </w:rPr>
      </w:pPr>
      <w:r w:rsidRPr="00D75434">
        <w:rPr>
          <w:b/>
          <w:bCs/>
          <w:highlight w:val="lightGray"/>
        </w:rPr>
        <w:t>ls -all</w:t>
      </w:r>
    </w:p>
    <w:p w14:paraId="5F7DB9A4" w14:textId="4888D029" w:rsidR="00E9460B" w:rsidRDefault="00E9460B">
      <w:r>
        <w:lastRenderedPageBreak/>
        <w:t>$cd /home/mx</w:t>
      </w:r>
    </w:p>
    <w:p w14:paraId="43A686F1" w14:textId="38814172" w:rsidR="00E9460B" w:rsidRDefault="00E9460B">
      <w:r>
        <w:t>$</w:t>
      </w:r>
      <w:proofErr w:type="spellStart"/>
      <w:r>
        <w:t>mkdir</w:t>
      </w:r>
      <w:proofErr w:type="spellEnd"/>
      <w:r>
        <w:t xml:space="preserve"> </w:t>
      </w:r>
      <w:proofErr w:type="spellStart"/>
      <w:r>
        <w:t>lab_dir</w:t>
      </w:r>
      <w:proofErr w:type="spellEnd"/>
    </w:p>
    <w:p w14:paraId="1F0D8E73" w14:textId="0EF8A510" w:rsidR="00B025A4" w:rsidRDefault="00B025A4">
      <w:r>
        <w:t xml:space="preserve">$cd </w:t>
      </w:r>
      <w:proofErr w:type="spellStart"/>
      <w:r>
        <w:t>lab_dir</w:t>
      </w:r>
      <w:proofErr w:type="spellEnd"/>
    </w:p>
    <w:p w14:paraId="51B88BF4" w14:textId="73E100B2" w:rsidR="00E9460B" w:rsidRDefault="00E9460B">
      <w:r>
        <w:t>$</w:t>
      </w:r>
      <w:r w:rsidR="00B025A4">
        <w:t xml:space="preserve">vim </w:t>
      </w:r>
      <w:r>
        <w:t>work1</w:t>
      </w:r>
      <w:r w:rsidR="00B025A4">
        <w:t>.sh</w:t>
      </w:r>
    </w:p>
    <w:p w14:paraId="629A499C" w14:textId="79FE308A" w:rsidR="00E9460B" w:rsidRDefault="00E9460B"/>
    <w:p w14:paraId="352E1D72" w14:textId="2B8A0D63" w:rsidR="00B025A4" w:rsidRPr="00E9460B" w:rsidRDefault="00B025A4" w:rsidP="00B025A4">
      <w:pPr>
        <w:rPr>
          <w:b/>
          <w:bCs/>
        </w:rPr>
      </w:pPr>
      <w:r w:rsidRPr="00E9460B">
        <w:rPr>
          <w:b/>
          <w:bCs/>
        </w:rPr>
        <w:t xml:space="preserve">Task </w:t>
      </w:r>
      <w:r>
        <w:rPr>
          <w:b/>
          <w:bCs/>
        </w:rPr>
        <w:t>5</w:t>
      </w:r>
    </w:p>
    <w:p w14:paraId="452C6B97" w14:textId="21F54AD6" w:rsidR="00B025A4" w:rsidRDefault="00B025A4" w:rsidP="00B025A4">
      <w:pPr>
        <w:rPr>
          <w:b/>
          <w:bCs/>
        </w:rPr>
      </w:pPr>
      <w:r>
        <w:rPr>
          <w:b/>
          <w:bCs/>
        </w:rPr>
        <w:t>Execute the file script</w:t>
      </w:r>
      <w:r w:rsidR="00D75434">
        <w:rPr>
          <w:b/>
          <w:bCs/>
        </w:rPr>
        <w:t xml:space="preserve"> </w:t>
      </w:r>
      <w:r w:rsidR="00D75434">
        <w:rPr>
          <w:b/>
          <w:bCs/>
        </w:rPr>
        <w:t>“</w:t>
      </w:r>
      <w:r w:rsidR="00D75434" w:rsidRPr="00E9460B">
        <w:rPr>
          <w:b/>
          <w:bCs/>
        </w:rPr>
        <w:t>work1</w:t>
      </w:r>
      <w:r w:rsidR="00D75434">
        <w:rPr>
          <w:b/>
          <w:bCs/>
        </w:rPr>
        <w:t>.sh”</w:t>
      </w:r>
      <w:r>
        <w:rPr>
          <w:b/>
          <w:bCs/>
        </w:rPr>
        <w:t xml:space="preserve">. Is it work? If it is not, why? </w:t>
      </w:r>
      <w:r w:rsidR="00D75434">
        <w:rPr>
          <w:b/>
          <w:bCs/>
        </w:rPr>
        <w:t>Fix the problem</w:t>
      </w:r>
      <w:r>
        <w:rPr>
          <w:b/>
          <w:bCs/>
        </w:rPr>
        <w:t>.</w:t>
      </w:r>
    </w:p>
    <w:p w14:paraId="5D0C452A" w14:textId="529C30DA" w:rsidR="00B025A4" w:rsidRDefault="00B025A4" w:rsidP="00B025A4">
      <w:r>
        <w:t>No, it is not run, because you do not have execution permission.</w:t>
      </w:r>
    </w:p>
    <w:p w14:paraId="4387FA5A" w14:textId="7F666513" w:rsidR="00B025A4" w:rsidRDefault="00B025A4" w:rsidP="00B025A4">
      <w:r>
        <w:t>$ ls -l</w:t>
      </w:r>
    </w:p>
    <w:p w14:paraId="16408F5A" w14:textId="0509983A" w:rsidR="00B025A4" w:rsidRPr="00B025A4" w:rsidRDefault="00B025A4" w:rsidP="00B025A4">
      <w:r>
        <w:t xml:space="preserve">$ </w:t>
      </w:r>
      <w:proofErr w:type="spellStart"/>
      <w:r>
        <w:t>chmod</w:t>
      </w:r>
      <w:proofErr w:type="spellEnd"/>
      <w:r>
        <w:t xml:space="preserve"> +x work1.sh</w:t>
      </w:r>
    </w:p>
    <w:p w14:paraId="27990A55" w14:textId="5C218B89" w:rsidR="00B025A4" w:rsidRDefault="00B025A4"/>
    <w:p w14:paraId="0DF2F5E4" w14:textId="524E4EDF" w:rsidR="00B025A4" w:rsidRDefault="00B025A4">
      <w:r>
        <w:t>Tasks 6</w:t>
      </w:r>
    </w:p>
    <w:p w14:paraId="25E4E566" w14:textId="5C8FCA2E" w:rsidR="00B025A4" w:rsidRPr="00B025A4" w:rsidRDefault="00B025A4">
      <w:pPr>
        <w:rPr>
          <w:b/>
          <w:bCs/>
        </w:rPr>
      </w:pPr>
      <w:r w:rsidRPr="00B025A4">
        <w:rPr>
          <w:b/>
          <w:bCs/>
        </w:rPr>
        <w:t xml:space="preserve">Linux has a find command, which is responsible to find </w:t>
      </w:r>
      <w:r w:rsidR="00D75434">
        <w:rPr>
          <w:b/>
          <w:bCs/>
        </w:rPr>
        <w:t xml:space="preserve">files and other information in </w:t>
      </w:r>
      <w:r w:rsidRPr="00B025A4">
        <w:rPr>
          <w:b/>
          <w:bCs/>
        </w:rPr>
        <w:t xml:space="preserve">OS. </w:t>
      </w:r>
      <w:r w:rsidR="00E148CB">
        <w:rPr>
          <w:b/>
          <w:bCs/>
        </w:rPr>
        <w:t xml:space="preserve">Using </w:t>
      </w:r>
      <w:r w:rsidRPr="00B025A4">
        <w:rPr>
          <w:b/>
          <w:bCs/>
        </w:rPr>
        <w:t xml:space="preserve">the man files </w:t>
      </w:r>
      <w:r w:rsidR="00987B73">
        <w:rPr>
          <w:b/>
          <w:bCs/>
        </w:rPr>
        <w:t xml:space="preserve">of </w:t>
      </w:r>
      <w:r w:rsidR="00E148CB">
        <w:rPr>
          <w:b/>
          <w:bCs/>
        </w:rPr>
        <w:t xml:space="preserve">the </w:t>
      </w:r>
      <w:r w:rsidR="00987B73">
        <w:rPr>
          <w:b/>
          <w:bCs/>
        </w:rPr>
        <w:t xml:space="preserve">command </w:t>
      </w:r>
      <w:r w:rsidR="00E148CB">
        <w:rPr>
          <w:b/>
          <w:bCs/>
        </w:rPr>
        <w:t>“</w:t>
      </w:r>
      <w:r w:rsidR="00987B73">
        <w:rPr>
          <w:b/>
          <w:bCs/>
        </w:rPr>
        <w:t>find</w:t>
      </w:r>
      <w:r w:rsidR="00E148CB">
        <w:rPr>
          <w:b/>
          <w:bCs/>
        </w:rPr>
        <w:t xml:space="preserve">”, understand how to make a search into the system. </w:t>
      </w:r>
      <w:r w:rsidR="002C66A6">
        <w:rPr>
          <w:b/>
          <w:bCs/>
        </w:rPr>
        <w:t xml:space="preserve">Cite </w:t>
      </w:r>
      <w:r w:rsidRPr="00B025A4">
        <w:rPr>
          <w:b/>
          <w:bCs/>
        </w:rPr>
        <w:t xml:space="preserve">all readable files </w:t>
      </w:r>
      <w:r w:rsidR="002C66A6">
        <w:rPr>
          <w:b/>
          <w:bCs/>
        </w:rPr>
        <w:t>that exist in the home folder</w:t>
      </w:r>
      <w:r w:rsidR="00063B19">
        <w:rPr>
          <w:b/>
          <w:bCs/>
        </w:rPr>
        <w:t xml:space="preserve"> </w:t>
      </w:r>
      <w:r w:rsidR="00074D3E">
        <w:rPr>
          <w:b/>
          <w:bCs/>
        </w:rPr>
        <w:t>(Tip -&gt; use the option “perm”)</w:t>
      </w:r>
      <w:r w:rsidR="00063B19">
        <w:rPr>
          <w:b/>
          <w:bCs/>
        </w:rPr>
        <w:t>.</w:t>
      </w:r>
    </w:p>
    <w:p w14:paraId="5B027B54" w14:textId="080621D7" w:rsidR="00B025A4" w:rsidRDefault="00B025A4">
      <w:r>
        <w:t>$</w:t>
      </w:r>
      <w:r w:rsidRPr="00B025A4">
        <w:t xml:space="preserve"> find /</w:t>
      </w:r>
      <w:r>
        <w:t>home/mx</w:t>
      </w:r>
      <w:r w:rsidRPr="00B025A4">
        <w:t xml:space="preserve"> -perm -</w:t>
      </w:r>
      <w:proofErr w:type="spellStart"/>
      <w:r w:rsidRPr="00B025A4">
        <w:t>o+r</w:t>
      </w:r>
      <w:proofErr w:type="spellEnd"/>
    </w:p>
    <w:p w14:paraId="6E4CE236" w14:textId="168F18CC" w:rsidR="00B025A4" w:rsidRDefault="00B025A4"/>
    <w:p w14:paraId="0AB7023C" w14:textId="2BD24D74" w:rsidR="00B025A4" w:rsidRPr="00B025A4" w:rsidRDefault="00B025A4">
      <w:pPr>
        <w:rPr>
          <w:b/>
          <w:bCs/>
        </w:rPr>
      </w:pPr>
      <w:r w:rsidRPr="00B025A4">
        <w:rPr>
          <w:b/>
          <w:bCs/>
        </w:rPr>
        <w:t xml:space="preserve">Task 7 </w:t>
      </w:r>
    </w:p>
    <w:p w14:paraId="0D164E9B" w14:textId="7C1FC67A" w:rsidR="00B025A4" w:rsidRPr="00B025A4" w:rsidRDefault="00B025A4">
      <w:pPr>
        <w:rPr>
          <w:b/>
          <w:bCs/>
        </w:rPr>
      </w:pPr>
      <w:r w:rsidRPr="00B025A4">
        <w:rPr>
          <w:b/>
          <w:bCs/>
        </w:rPr>
        <w:t xml:space="preserve">Using the same approach, find all writable files in the </w:t>
      </w:r>
      <w:r w:rsidR="00063B19">
        <w:rPr>
          <w:b/>
          <w:bCs/>
        </w:rPr>
        <w:t>home folder</w:t>
      </w:r>
      <w:r w:rsidRPr="00B025A4">
        <w:rPr>
          <w:b/>
          <w:bCs/>
        </w:rPr>
        <w:t>.</w:t>
      </w:r>
    </w:p>
    <w:p w14:paraId="44ECADEA" w14:textId="3DCC3596" w:rsidR="00B025A4" w:rsidRDefault="00B025A4" w:rsidP="00B025A4">
      <w:r>
        <w:t>$</w:t>
      </w:r>
      <w:r w:rsidRPr="00B025A4">
        <w:t xml:space="preserve"> find /</w:t>
      </w:r>
      <w:r>
        <w:t>home/mx</w:t>
      </w:r>
      <w:r w:rsidRPr="00B025A4">
        <w:t xml:space="preserve"> -perm -</w:t>
      </w:r>
      <w:proofErr w:type="spellStart"/>
      <w:r w:rsidRPr="00B025A4">
        <w:t>o+</w:t>
      </w:r>
      <w:r w:rsidR="003D488E">
        <w:t>w</w:t>
      </w:r>
      <w:proofErr w:type="spellEnd"/>
    </w:p>
    <w:p w14:paraId="7380B776" w14:textId="275DC619" w:rsidR="00B025A4" w:rsidRDefault="00B025A4"/>
    <w:p w14:paraId="53857191" w14:textId="1D5FDFE3" w:rsidR="00B025A4" w:rsidRPr="00987B73" w:rsidRDefault="00B025A4">
      <w:pPr>
        <w:rPr>
          <w:b/>
          <w:bCs/>
        </w:rPr>
      </w:pPr>
      <w:r w:rsidRPr="00987B73">
        <w:rPr>
          <w:b/>
          <w:bCs/>
        </w:rPr>
        <w:t>Task 8</w:t>
      </w:r>
    </w:p>
    <w:p w14:paraId="021CC1D7" w14:textId="0FFA7A90" w:rsidR="00B025A4" w:rsidRPr="00987B73" w:rsidRDefault="0089086D">
      <w:pPr>
        <w:rPr>
          <w:b/>
          <w:bCs/>
        </w:rPr>
      </w:pPr>
      <w:r>
        <w:rPr>
          <w:b/>
          <w:bCs/>
        </w:rPr>
        <w:t>Inside your home directory, create a new folder: “lab2”.</w:t>
      </w:r>
      <w:r w:rsidR="00CD2862">
        <w:rPr>
          <w:b/>
          <w:bCs/>
        </w:rPr>
        <w:t xml:space="preserve"> Inside the newest folder, create </w:t>
      </w:r>
      <w:r w:rsidR="00987B73" w:rsidRPr="00987B73">
        <w:rPr>
          <w:b/>
          <w:bCs/>
        </w:rPr>
        <w:t xml:space="preserve">a new file, which name is </w:t>
      </w:r>
      <w:r w:rsidR="00CD2862">
        <w:rPr>
          <w:b/>
          <w:bCs/>
        </w:rPr>
        <w:t>“</w:t>
      </w:r>
      <w:r w:rsidR="00987B73" w:rsidRPr="00987B73">
        <w:rPr>
          <w:b/>
          <w:bCs/>
        </w:rPr>
        <w:t>sample</w:t>
      </w:r>
      <w:r w:rsidR="00CD2862">
        <w:rPr>
          <w:b/>
          <w:bCs/>
        </w:rPr>
        <w:t>”</w:t>
      </w:r>
      <w:r w:rsidR="00987B73" w:rsidRPr="00987B73">
        <w:rPr>
          <w:b/>
          <w:bCs/>
        </w:rPr>
        <w:t xml:space="preserve">. </w:t>
      </w:r>
      <w:r w:rsidR="00B025A4" w:rsidRPr="00987B73">
        <w:rPr>
          <w:b/>
          <w:bCs/>
        </w:rPr>
        <w:t>Set its permissions such that only the root user can read</w:t>
      </w:r>
      <w:r w:rsidR="00CD2862">
        <w:rPr>
          <w:b/>
          <w:bCs/>
        </w:rPr>
        <w:t xml:space="preserve"> (Tip </w:t>
      </w:r>
      <w:r w:rsidR="00CD2862" w:rsidRPr="00CD2862">
        <w:rPr>
          <w:b/>
          <w:bCs/>
        </w:rPr>
        <w:sym w:font="Wingdings" w:char="F0E0"/>
      </w:r>
      <w:r w:rsidR="00CD2862">
        <w:rPr>
          <w:b/>
          <w:bCs/>
        </w:rPr>
        <w:t xml:space="preserve"> read about the “</w:t>
      </w:r>
      <w:proofErr w:type="spellStart"/>
      <w:r w:rsidR="00CD2862">
        <w:rPr>
          <w:b/>
          <w:bCs/>
        </w:rPr>
        <w:t>chmod</w:t>
      </w:r>
      <w:proofErr w:type="spellEnd"/>
      <w:r w:rsidR="00CD2862">
        <w:rPr>
          <w:b/>
          <w:bCs/>
        </w:rPr>
        <w:t>” command).</w:t>
      </w:r>
    </w:p>
    <w:p w14:paraId="1B0EBEAD" w14:textId="4FDC92B7" w:rsidR="00987B73" w:rsidRDefault="00987B73">
      <w:r>
        <w:t>$</w:t>
      </w:r>
      <w:proofErr w:type="spellStart"/>
      <w:r w:rsidRPr="00987B73">
        <w:t>mkdir</w:t>
      </w:r>
      <w:proofErr w:type="spellEnd"/>
      <w:r w:rsidRPr="00987B73">
        <w:t xml:space="preserve"> </w:t>
      </w:r>
      <w:r w:rsidRPr="00B025A4">
        <w:t>/</w:t>
      </w:r>
      <w:r>
        <w:t>home/mx/lab2</w:t>
      </w:r>
    </w:p>
    <w:p w14:paraId="3FD2EF3C" w14:textId="42369B69" w:rsidR="00987B73" w:rsidRDefault="00987B73">
      <w:r>
        <w:t xml:space="preserve">$cd </w:t>
      </w:r>
      <w:r w:rsidRPr="00B025A4">
        <w:t>/</w:t>
      </w:r>
      <w:r>
        <w:t>home/mx/lab_dir2</w:t>
      </w:r>
    </w:p>
    <w:p w14:paraId="3B01FF55" w14:textId="43F4EC07" w:rsidR="00987B73" w:rsidRDefault="00987B73">
      <w:r>
        <w:t>$</w:t>
      </w:r>
      <w:proofErr w:type="spellStart"/>
      <w:r w:rsidRPr="00987B73">
        <w:t>chmod</w:t>
      </w:r>
      <w:proofErr w:type="spellEnd"/>
      <w:r w:rsidRPr="00987B73">
        <w:t xml:space="preserve"> 600 sample</w:t>
      </w:r>
    </w:p>
    <w:p w14:paraId="260F9D10" w14:textId="77777777" w:rsidR="00987B73" w:rsidRDefault="00987B73"/>
    <w:p w14:paraId="157D16BD" w14:textId="77777777" w:rsidR="00987B73" w:rsidRDefault="00987B73"/>
    <w:p w14:paraId="721F511E" w14:textId="279B8D01" w:rsidR="00B025A4" w:rsidRPr="00987B73" w:rsidRDefault="00987B73">
      <w:pPr>
        <w:rPr>
          <w:b/>
          <w:bCs/>
        </w:rPr>
      </w:pPr>
      <w:r w:rsidRPr="00987B73">
        <w:rPr>
          <w:b/>
          <w:bCs/>
        </w:rPr>
        <w:lastRenderedPageBreak/>
        <w:t>Task 9</w:t>
      </w:r>
    </w:p>
    <w:p w14:paraId="367EDC8E" w14:textId="48D77260" w:rsidR="00987B73" w:rsidRPr="00987B73" w:rsidRDefault="001E1ECA">
      <w:pPr>
        <w:rPr>
          <w:b/>
          <w:bCs/>
        </w:rPr>
      </w:pPr>
      <w:r>
        <w:rPr>
          <w:b/>
          <w:bCs/>
        </w:rPr>
        <w:t>In the OS, c</w:t>
      </w:r>
      <w:r w:rsidR="00987B73" w:rsidRPr="00987B73">
        <w:rPr>
          <w:b/>
          <w:bCs/>
        </w:rPr>
        <w:t xml:space="preserve">reate a </w:t>
      </w:r>
      <w:r>
        <w:rPr>
          <w:b/>
          <w:bCs/>
        </w:rPr>
        <w:t xml:space="preserve">new </w:t>
      </w:r>
      <w:r w:rsidR="00987B73" w:rsidRPr="00987B73">
        <w:rPr>
          <w:b/>
          <w:bCs/>
        </w:rPr>
        <w:t xml:space="preserve">group </w:t>
      </w:r>
      <w:r>
        <w:rPr>
          <w:b/>
          <w:bCs/>
        </w:rPr>
        <w:t xml:space="preserve">of users, which name is </w:t>
      </w:r>
      <w:proofErr w:type="spellStart"/>
      <w:r w:rsidR="00987B73" w:rsidRPr="00987B73">
        <w:rPr>
          <w:b/>
          <w:bCs/>
        </w:rPr>
        <w:t>lab_admin</w:t>
      </w:r>
      <w:proofErr w:type="spellEnd"/>
      <w:r w:rsidR="00987B73" w:rsidRPr="00987B73">
        <w:rPr>
          <w:b/>
          <w:bCs/>
        </w:rPr>
        <w:t xml:space="preserve">. Create two </w:t>
      </w:r>
      <w:r>
        <w:rPr>
          <w:b/>
          <w:bCs/>
        </w:rPr>
        <w:t xml:space="preserve">new </w:t>
      </w:r>
      <w:r w:rsidR="00987B73" w:rsidRPr="00987B73">
        <w:rPr>
          <w:b/>
          <w:bCs/>
        </w:rPr>
        <w:t xml:space="preserve">users (admin1 and admin2) and set </w:t>
      </w:r>
      <w:r>
        <w:rPr>
          <w:b/>
          <w:bCs/>
        </w:rPr>
        <w:t>them in</w:t>
      </w:r>
      <w:r w:rsidR="00987B73" w:rsidRPr="00987B73">
        <w:rPr>
          <w:b/>
          <w:bCs/>
        </w:rPr>
        <w:t>to this new group</w:t>
      </w:r>
      <w:r>
        <w:rPr>
          <w:b/>
          <w:bCs/>
        </w:rPr>
        <w:t xml:space="preserve"> (Tip </w:t>
      </w:r>
      <w:r w:rsidRPr="001E1ECA">
        <w:rPr>
          <w:b/>
          <w:bCs/>
        </w:rPr>
        <w:sym w:font="Wingdings" w:char="F0E0"/>
      </w:r>
      <w:r>
        <w:rPr>
          <w:b/>
          <w:bCs/>
        </w:rPr>
        <w:t xml:space="preserve"> read about </w:t>
      </w:r>
      <w:proofErr w:type="spellStart"/>
      <w:r>
        <w:rPr>
          <w:b/>
          <w:bCs/>
        </w:rPr>
        <w:t>groupadd</w:t>
      </w:r>
      <w:proofErr w:type="spellEnd"/>
      <w:r>
        <w:rPr>
          <w:b/>
          <w:bCs/>
        </w:rPr>
        <w:t xml:space="preserve"> and </w:t>
      </w:r>
      <w:proofErr w:type="spellStart"/>
      <w:r>
        <w:rPr>
          <w:b/>
          <w:bCs/>
        </w:rPr>
        <w:t>adduser</w:t>
      </w:r>
      <w:proofErr w:type="spellEnd"/>
      <w:r>
        <w:rPr>
          <w:b/>
          <w:bCs/>
        </w:rPr>
        <w:t xml:space="preserve"> command)</w:t>
      </w:r>
      <w:r w:rsidR="00987B73" w:rsidRPr="00987B73">
        <w:rPr>
          <w:b/>
          <w:bCs/>
        </w:rPr>
        <w:t>.</w:t>
      </w:r>
    </w:p>
    <w:p w14:paraId="0BBCB9EB" w14:textId="75F5F852" w:rsidR="00987B73" w:rsidRDefault="00987B73">
      <w:r>
        <w:t xml:space="preserve">$ </w:t>
      </w:r>
      <w:proofErr w:type="spellStart"/>
      <w:r w:rsidRPr="00987B73">
        <w:t>sudo</w:t>
      </w:r>
      <w:proofErr w:type="spellEnd"/>
      <w:r w:rsidRPr="00987B73">
        <w:t xml:space="preserve"> </w:t>
      </w:r>
      <w:proofErr w:type="spellStart"/>
      <w:r w:rsidRPr="00987B73">
        <w:t>groupadd</w:t>
      </w:r>
      <w:proofErr w:type="spellEnd"/>
      <w:r>
        <w:t xml:space="preserve"> </w:t>
      </w:r>
      <w:proofErr w:type="spellStart"/>
      <w:r>
        <w:t>lab_admin</w:t>
      </w:r>
      <w:proofErr w:type="spellEnd"/>
    </w:p>
    <w:p w14:paraId="78446549" w14:textId="5B0D7CDB" w:rsidR="00987B73" w:rsidRDefault="00987B73">
      <w:r>
        <w:t>$</w:t>
      </w:r>
      <w:proofErr w:type="spellStart"/>
      <w:r>
        <w:t>sudo</w:t>
      </w:r>
      <w:proofErr w:type="spellEnd"/>
      <w:r>
        <w:t xml:space="preserve"> </w:t>
      </w:r>
      <w:proofErr w:type="spellStart"/>
      <w:r>
        <w:t>adduser</w:t>
      </w:r>
      <w:proofErr w:type="spellEnd"/>
      <w:r>
        <w:t xml:space="preserve"> admin1</w:t>
      </w:r>
    </w:p>
    <w:p w14:paraId="769298C6" w14:textId="07A5BDF8" w:rsidR="00987B73" w:rsidRPr="00793F25" w:rsidRDefault="00987B73" w:rsidP="00987B73">
      <w:r w:rsidRPr="00793F25">
        <w:t>$</w:t>
      </w:r>
      <w:proofErr w:type="spellStart"/>
      <w:r w:rsidRPr="00793F25">
        <w:t>sudo</w:t>
      </w:r>
      <w:proofErr w:type="spellEnd"/>
      <w:r w:rsidRPr="00793F25">
        <w:t xml:space="preserve"> </w:t>
      </w:r>
      <w:proofErr w:type="spellStart"/>
      <w:r w:rsidRPr="00793F25">
        <w:t>adduser</w:t>
      </w:r>
      <w:proofErr w:type="spellEnd"/>
      <w:r w:rsidRPr="00793F25">
        <w:t xml:space="preserve"> admin2</w:t>
      </w:r>
    </w:p>
    <w:p w14:paraId="7C759AA6" w14:textId="61A5CE8F" w:rsidR="00987B73" w:rsidRDefault="00987B73" w:rsidP="00987B73">
      <w:r w:rsidRPr="00987B73">
        <w:t>$</w:t>
      </w:r>
      <w:proofErr w:type="spellStart"/>
      <w:r w:rsidRPr="00987B73">
        <w:t>sudo</w:t>
      </w:r>
      <w:proofErr w:type="spellEnd"/>
      <w:r w:rsidRPr="00987B73">
        <w:t xml:space="preserve"> </w:t>
      </w:r>
      <w:proofErr w:type="spellStart"/>
      <w:r w:rsidRPr="00987B73">
        <w:t>adduser</w:t>
      </w:r>
      <w:proofErr w:type="spellEnd"/>
      <w:r w:rsidRPr="00987B73">
        <w:t xml:space="preserve"> admin1 </w:t>
      </w:r>
      <w:proofErr w:type="spellStart"/>
      <w:r w:rsidRPr="00987B73">
        <w:t>lab_ad</w:t>
      </w:r>
      <w:r>
        <w:t>min</w:t>
      </w:r>
      <w:proofErr w:type="spellEnd"/>
    </w:p>
    <w:p w14:paraId="46B2FD75" w14:textId="5FF8F80C" w:rsidR="00987B73" w:rsidRDefault="00987B73" w:rsidP="00987B73">
      <w:r w:rsidRPr="00987B73">
        <w:t>$</w:t>
      </w:r>
      <w:proofErr w:type="spellStart"/>
      <w:r w:rsidRPr="00987B73">
        <w:t>sudo</w:t>
      </w:r>
      <w:proofErr w:type="spellEnd"/>
      <w:r w:rsidRPr="00987B73">
        <w:t xml:space="preserve"> </w:t>
      </w:r>
      <w:proofErr w:type="spellStart"/>
      <w:r w:rsidRPr="00987B73">
        <w:t>adduser</w:t>
      </w:r>
      <w:proofErr w:type="spellEnd"/>
      <w:r w:rsidRPr="00987B73">
        <w:t xml:space="preserve"> admin</w:t>
      </w:r>
      <w:r>
        <w:t>2</w:t>
      </w:r>
      <w:r w:rsidRPr="00987B73">
        <w:t xml:space="preserve"> </w:t>
      </w:r>
      <w:proofErr w:type="spellStart"/>
      <w:r w:rsidRPr="00987B73">
        <w:t>lab_ad</w:t>
      </w:r>
      <w:r>
        <w:t>min</w:t>
      </w:r>
      <w:proofErr w:type="spellEnd"/>
    </w:p>
    <w:p w14:paraId="30F2346B" w14:textId="77777777" w:rsidR="00987B73" w:rsidRPr="00987B73" w:rsidRDefault="00987B73" w:rsidP="00987B73"/>
    <w:p w14:paraId="2F7BBDB1" w14:textId="15B00F81" w:rsidR="00987B73" w:rsidRPr="00E03B8B" w:rsidRDefault="00987B73">
      <w:pPr>
        <w:rPr>
          <w:b/>
          <w:bCs/>
        </w:rPr>
      </w:pPr>
      <w:r w:rsidRPr="00E03B8B">
        <w:rPr>
          <w:b/>
          <w:bCs/>
        </w:rPr>
        <w:t>Task 10</w:t>
      </w:r>
    </w:p>
    <w:p w14:paraId="738F52CE" w14:textId="5A23D0BA" w:rsidR="00987B73" w:rsidRPr="006072DF" w:rsidRDefault="00987B73" w:rsidP="00987B73">
      <w:pPr>
        <w:rPr>
          <w:b/>
          <w:bCs/>
        </w:rPr>
      </w:pPr>
      <w:r w:rsidRPr="00E03B8B">
        <w:rPr>
          <w:b/>
          <w:bCs/>
        </w:rPr>
        <w:t>Change the group of the sample file to the ‘</w:t>
      </w:r>
      <w:proofErr w:type="spellStart"/>
      <w:r w:rsidR="006072DF">
        <w:rPr>
          <w:b/>
          <w:bCs/>
        </w:rPr>
        <w:t>lab_</w:t>
      </w:r>
      <w:r w:rsidRPr="00E03B8B">
        <w:rPr>
          <w:b/>
          <w:bCs/>
        </w:rPr>
        <w:t>admin</w:t>
      </w:r>
      <w:proofErr w:type="spellEnd"/>
      <w:r w:rsidRPr="00E03B8B">
        <w:rPr>
          <w:b/>
          <w:bCs/>
        </w:rPr>
        <w:t>’ group</w:t>
      </w:r>
      <w:r w:rsidR="00E03B8B">
        <w:rPr>
          <w:b/>
          <w:bCs/>
        </w:rPr>
        <w:t xml:space="preserve"> and change the owner to be </w:t>
      </w:r>
      <w:r w:rsidR="006072DF">
        <w:rPr>
          <w:b/>
          <w:bCs/>
        </w:rPr>
        <w:t>“</w:t>
      </w:r>
      <w:r w:rsidR="00E03B8B">
        <w:rPr>
          <w:b/>
          <w:bCs/>
        </w:rPr>
        <w:t>admin1</w:t>
      </w:r>
      <w:r w:rsidR="006072DF">
        <w:rPr>
          <w:b/>
          <w:bCs/>
        </w:rPr>
        <w:t xml:space="preserve">” </w:t>
      </w:r>
      <w:r w:rsidR="006072DF" w:rsidRPr="006072DF">
        <w:rPr>
          <w:b/>
          <w:bCs/>
        </w:rPr>
        <w:sym w:font="Wingdings" w:char="F0E0"/>
      </w:r>
      <w:r w:rsidR="006072DF">
        <w:rPr>
          <w:b/>
          <w:bCs/>
        </w:rPr>
        <w:t xml:space="preserve"> Tip </w:t>
      </w:r>
      <w:r w:rsidR="00B37CD9" w:rsidRPr="00B37CD9">
        <w:rPr>
          <w:b/>
          <w:bCs/>
        </w:rPr>
        <w:sym w:font="Wingdings" w:char="F0E0"/>
      </w:r>
      <w:r w:rsidR="00B37CD9">
        <w:rPr>
          <w:b/>
          <w:bCs/>
        </w:rPr>
        <w:t xml:space="preserve"> </w:t>
      </w:r>
      <w:r w:rsidR="006072DF">
        <w:rPr>
          <w:b/>
          <w:bCs/>
        </w:rPr>
        <w:t xml:space="preserve">read about </w:t>
      </w:r>
      <w:proofErr w:type="spellStart"/>
      <w:r>
        <w:rPr>
          <w:b/>
          <w:bCs/>
          <w:i/>
          <w:iCs/>
        </w:rPr>
        <w:t>chwon</w:t>
      </w:r>
      <w:proofErr w:type="spellEnd"/>
      <w:r w:rsidR="00B37CD9">
        <w:rPr>
          <w:b/>
          <w:bCs/>
          <w:i/>
          <w:iCs/>
        </w:rPr>
        <w:t xml:space="preserve"> </w:t>
      </w:r>
      <w:r w:rsidR="00B37CD9">
        <w:rPr>
          <w:b/>
          <w:bCs/>
        </w:rPr>
        <w:t>command</w:t>
      </w:r>
      <w:r w:rsidRPr="00987B73">
        <w:rPr>
          <w:b/>
          <w:bCs/>
          <w:i/>
          <w:iCs/>
        </w:rPr>
        <w:t>.</w:t>
      </w:r>
    </w:p>
    <w:p w14:paraId="726C6068" w14:textId="3F24F056" w:rsidR="00987B73" w:rsidRPr="00987B73" w:rsidRDefault="00E03B8B">
      <w:r>
        <w:t>$</w:t>
      </w:r>
      <w:proofErr w:type="spellStart"/>
      <w:r>
        <w:t>sudo</w:t>
      </w:r>
      <w:proofErr w:type="spellEnd"/>
      <w:r>
        <w:t xml:space="preserve"> </w:t>
      </w:r>
      <w:proofErr w:type="spellStart"/>
      <w:r w:rsidRPr="00E03B8B">
        <w:t>chown</w:t>
      </w:r>
      <w:proofErr w:type="spellEnd"/>
      <w:r w:rsidRPr="00E03B8B">
        <w:t xml:space="preserve"> </w:t>
      </w:r>
      <w:r>
        <w:t>admin</w:t>
      </w:r>
      <w:proofErr w:type="gramStart"/>
      <w:r>
        <w:t>1</w:t>
      </w:r>
      <w:r w:rsidRPr="00E03B8B">
        <w:t>:</w:t>
      </w:r>
      <w:r>
        <w:t>lab</w:t>
      </w:r>
      <w:proofErr w:type="gramEnd"/>
      <w:r>
        <w:t xml:space="preserve">_admin </w:t>
      </w:r>
      <w:r w:rsidRPr="00E03B8B">
        <w:t>shell</w:t>
      </w:r>
    </w:p>
    <w:p w14:paraId="2E18D6B7" w14:textId="0724DDF4" w:rsidR="00987B73" w:rsidRDefault="00987B73"/>
    <w:p w14:paraId="2C63816E" w14:textId="69B56BA8" w:rsidR="00E03B8B" w:rsidRPr="00E700BF" w:rsidRDefault="0097641D">
      <w:pPr>
        <w:rPr>
          <w:b/>
          <w:bCs/>
        </w:rPr>
      </w:pPr>
      <w:r w:rsidRPr="00E700BF">
        <w:rPr>
          <w:b/>
          <w:bCs/>
        </w:rPr>
        <w:t>Task 11</w:t>
      </w:r>
    </w:p>
    <w:p w14:paraId="59855707" w14:textId="078998B7" w:rsidR="0097641D" w:rsidRPr="00E700BF" w:rsidRDefault="0097641D" w:rsidP="000317D8">
      <w:pPr>
        <w:jc w:val="both"/>
        <w:rPr>
          <w:b/>
          <w:bCs/>
        </w:rPr>
      </w:pPr>
      <w:proofErr w:type="spellStart"/>
      <w:r w:rsidRPr="00E700BF">
        <w:rPr>
          <w:b/>
          <w:bCs/>
        </w:rPr>
        <w:t>Setuid</w:t>
      </w:r>
      <w:proofErr w:type="spellEnd"/>
      <w:r w:rsidRPr="00E700BF">
        <w:rPr>
          <w:b/>
          <w:bCs/>
        </w:rPr>
        <w:t xml:space="preserve">, which stands for </w:t>
      </w:r>
      <w:r w:rsidR="000317D8">
        <w:rPr>
          <w:b/>
          <w:bCs/>
        </w:rPr>
        <w:t xml:space="preserve">a </w:t>
      </w:r>
      <w:r w:rsidRPr="00E700BF">
        <w:rPr>
          <w:b/>
          <w:bCs/>
        </w:rPr>
        <w:t>set user ID on execution, is a special type of file permission in Unix and Unix-like operating systems such as Linux and BSD. It is a security tool that permits users to run certain programs with escalated privileges.</w:t>
      </w:r>
    </w:p>
    <w:p w14:paraId="6FEFF7B3" w14:textId="226C4775" w:rsidR="0097641D" w:rsidRPr="00E700BF" w:rsidRDefault="0097641D" w:rsidP="000317D8">
      <w:pPr>
        <w:jc w:val="both"/>
        <w:rPr>
          <w:b/>
          <w:bCs/>
        </w:rPr>
      </w:pPr>
      <w:r w:rsidRPr="00E700BF">
        <w:rPr>
          <w:b/>
          <w:bCs/>
        </w:rPr>
        <w:t xml:space="preserve">When an executable file's </w:t>
      </w:r>
      <w:proofErr w:type="spellStart"/>
      <w:r w:rsidRPr="00E700BF">
        <w:rPr>
          <w:b/>
          <w:bCs/>
        </w:rPr>
        <w:t>setuid</w:t>
      </w:r>
      <w:proofErr w:type="spellEnd"/>
      <w:r w:rsidRPr="00E700BF">
        <w:rPr>
          <w:b/>
          <w:bCs/>
        </w:rPr>
        <w:t xml:space="preserve"> permission is set, users may execute that program with a level of access that matches the user who owns the file. For instance, when a user wants to change their password, they run the passwd command. The passwd program is owned by the root account and marked as </w:t>
      </w:r>
      <w:proofErr w:type="spellStart"/>
      <w:r w:rsidRPr="00E700BF">
        <w:rPr>
          <w:b/>
          <w:bCs/>
        </w:rPr>
        <w:t>setuid</w:t>
      </w:r>
      <w:proofErr w:type="spellEnd"/>
      <w:r w:rsidRPr="00E700BF">
        <w:rPr>
          <w:b/>
          <w:bCs/>
        </w:rPr>
        <w:t>, so the user is temporarily granted root access for that limited purpose.</w:t>
      </w:r>
    </w:p>
    <w:p w14:paraId="62D5DFF0" w14:textId="058BF2B7" w:rsidR="00987B73" w:rsidRPr="00E700BF" w:rsidRDefault="006C42F0">
      <w:pPr>
        <w:rPr>
          <w:b/>
          <w:bCs/>
        </w:rPr>
      </w:pPr>
      <w:r w:rsidRPr="00E700BF">
        <w:rPr>
          <w:b/>
          <w:bCs/>
        </w:rPr>
        <w:t>List the file /</w:t>
      </w:r>
      <w:proofErr w:type="spellStart"/>
      <w:r w:rsidRPr="00E700BF">
        <w:rPr>
          <w:b/>
          <w:bCs/>
        </w:rPr>
        <w:t>usr</w:t>
      </w:r>
      <w:proofErr w:type="spellEnd"/>
      <w:r w:rsidRPr="00E700BF">
        <w:rPr>
          <w:b/>
          <w:bCs/>
        </w:rPr>
        <w:t>/bin/</w:t>
      </w:r>
      <w:r w:rsidR="0067575F" w:rsidRPr="00E700BF">
        <w:rPr>
          <w:b/>
          <w:bCs/>
        </w:rPr>
        <w:t>passwd</w:t>
      </w:r>
      <w:r w:rsidR="00CE7658" w:rsidRPr="00E700BF">
        <w:rPr>
          <w:b/>
          <w:bCs/>
        </w:rPr>
        <w:t xml:space="preserve">. Does the file </w:t>
      </w:r>
      <w:r w:rsidR="00924EFC" w:rsidRPr="00E700BF">
        <w:rPr>
          <w:b/>
          <w:bCs/>
        </w:rPr>
        <w:t xml:space="preserve">include the </w:t>
      </w:r>
      <w:proofErr w:type="spellStart"/>
      <w:r w:rsidR="00924EFC" w:rsidRPr="00E700BF">
        <w:rPr>
          <w:b/>
          <w:bCs/>
        </w:rPr>
        <w:t>setuid</w:t>
      </w:r>
      <w:proofErr w:type="spellEnd"/>
      <w:r w:rsidR="00924EFC" w:rsidRPr="00E700BF">
        <w:rPr>
          <w:b/>
          <w:bCs/>
        </w:rPr>
        <w:t xml:space="preserve"> permission set?</w:t>
      </w:r>
    </w:p>
    <w:p w14:paraId="331A4AEA" w14:textId="66330D5F" w:rsidR="00924EFC" w:rsidRPr="00793F25" w:rsidRDefault="00924EFC">
      <w:r w:rsidRPr="00793F25">
        <w:t>Yes</w:t>
      </w:r>
      <w:r w:rsidR="0067575F" w:rsidRPr="00793F25">
        <w:t>,</w:t>
      </w:r>
      <w:r w:rsidR="007E5F81" w:rsidRPr="00793F25">
        <w:t xml:space="preserve"> when viewing a file's permissions with the ls -l command, the </w:t>
      </w:r>
      <w:proofErr w:type="spellStart"/>
      <w:r w:rsidR="007E5F81" w:rsidRPr="00793F25">
        <w:t>setuid</w:t>
      </w:r>
      <w:proofErr w:type="spellEnd"/>
      <w:r w:rsidR="007E5F81" w:rsidRPr="00793F25">
        <w:t xml:space="preserve"> permission is displayed as an "s" in the "user execute" bit position. For example: </w:t>
      </w:r>
    </w:p>
    <w:p w14:paraId="3F6F8FB4" w14:textId="3A86409A" w:rsidR="00E700BF" w:rsidRPr="00E700BF" w:rsidRDefault="00E700BF" w:rsidP="00E700BF">
      <w:r w:rsidRPr="00E700BF">
        <w:t>ls -l /</w:t>
      </w:r>
      <w:proofErr w:type="spellStart"/>
      <w:r w:rsidRPr="00E700BF">
        <w:t>usr</w:t>
      </w:r>
      <w:proofErr w:type="spellEnd"/>
      <w:r w:rsidRPr="00E700BF">
        <w:t>/bin/passw</w:t>
      </w:r>
      <w:r>
        <w:t>d</w:t>
      </w:r>
    </w:p>
    <w:p w14:paraId="3C6FA26A" w14:textId="35E8B898" w:rsidR="00E9460B" w:rsidRPr="00987B73" w:rsidRDefault="00E700BF" w:rsidP="00E700BF">
      <w:r>
        <w:t>-</w:t>
      </w:r>
      <w:proofErr w:type="spellStart"/>
      <w:r>
        <w:t>rw</w:t>
      </w:r>
      <w:r w:rsidRPr="00E700BF">
        <w:rPr>
          <w:b/>
          <w:bCs/>
        </w:rPr>
        <w:t>s</w:t>
      </w:r>
      <w:r>
        <w:t>r</w:t>
      </w:r>
      <w:proofErr w:type="spellEnd"/>
      <w:r>
        <w:t>-</w:t>
      </w:r>
      <w:proofErr w:type="spellStart"/>
      <w:r>
        <w:t>xr</w:t>
      </w:r>
      <w:proofErr w:type="spellEnd"/>
      <w:r>
        <w:t>-x 1 root 54192 Nov 20 17:03 /</w:t>
      </w:r>
      <w:proofErr w:type="spellStart"/>
      <w:r>
        <w:t>usr</w:t>
      </w:r>
      <w:proofErr w:type="spellEnd"/>
      <w:r>
        <w:t>/bin/passwd</w:t>
      </w:r>
    </w:p>
    <w:p w14:paraId="346F21AB" w14:textId="6AB6D781" w:rsidR="00E9460B" w:rsidRDefault="00E9460B"/>
    <w:p w14:paraId="4F40625B" w14:textId="77777777" w:rsidR="004A0AC8" w:rsidRDefault="004A0AC8">
      <w:pPr>
        <w:rPr>
          <w:b/>
          <w:bCs/>
        </w:rPr>
      </w:pPr>
      <w:r>
        <w:rPr>
          <w:b/>
          <w:bCs/>
        </w:rPr>
        <w:br w:type="page"/>
      </w:r>
    </w:p>
    <w:p w14:paraId="0376558C" w14:textId="3CCE3E7F" w:rsidR="00E308D3" w:rsidRPr="004A0AC8" w:rsidRDefault="00E308D3">
      <w:pPr>
        <w:rPr>
          <w:b/>
          <w:bCs/>
        </w:rPr>
      </w:pPr>
      <w:r w:rsidRPr="004A0AC8">
        <w:rPr>
          <w:b/>
          <w:bCs/>
        </w:rPr>
        <w:lastRenderedPageBreak/>
        <w:t>Task 12</w:t>
      </w:r>
    </w:p>
    <w:p w14:paraId="058267BF" w14:textId="6A037142" w:rsidR="00E308D3" w:rsidRDefault="000A2733">
      <w:r w:rsidRPr="000A2733">
        <w:rPr>
          <w:b/>
          <w:bCs/>
        </w:rPr>
        <w:t xml:space="preserve">Change the permission of </w:t>
      </w:r>
      <w:r>
        <w:rPr>
          <w:b/>
          <w:bCs/>
        </w:rPr>
        <w:t>work1.sh</w:t>
      </w:r>
      <w:r w:rsidR="000821C5">
        <w:rPr>
          <w:b/>
          <w:bCs/>
        </w:rPr>
        <w:t xml:space="preserve">, making </w:t>
      </w:r>
      <w:r w:rsidRPr="000A2733">
        <w:rPr>
          <w:b/>
          <w:bCs/>
        </w:rPr>
        <w:t>that only the user can read,</w:t>
      </w:r>
      <w:r w:rsidR="00BE49B8">
        <w:rPr>
          <w:b/>
          <w:bCs/>
        </w:rPr>
        <w:t xml:space="preserve"> </w:t>
      </w:r>
      <w:r w:rsidR="000317D8" w:rsidRPr="000A2733">
        <w:rPr>
          <w:b/>
          <w:bCs/>
        </w:rPr>
        <w:t>write,</w:t>
      </w:r>
      <w:r w:rsidRPr="000A2733">
        <w:rPr>
          <w:b/>
          <w:bCs/>
        </w:rPr>
        <w:t xml:space="preserve"> and execute it. Use absolute mode</w:t>
      </w:r>
      <w:r>
        <w:rPr>
          <w:b/>
          <w:bCs/>
        </w:rPr>
        <w:t xml:space="preserve"> (numeric permissions)</w:t>
      </w:r>
    </w:p>
    <w:p w14:paraId="03A892ED" w14:textId="77777777" w:rsidR="002A663B" w:rsidRDefault="002A663B" w:rsidP="002A663B">
      <w:r>
        <w:t>Set the permission. 7 for user, 0 for group and 0 for others.</w:t>
      </w:r>
    </w:p>
    <w:p w14:paraId="5FED8407" w14:textId="3143C9BE" w:rsidR="0043235C" w:rsidRDefault="002A663B" w:rsidP="002A663B">
      <w:r>
        <w:t>$</w:t>
      </w:r>
      <w:proofErr w:type="spellStart"/>
      <w:r>
        <w:t>chmod</w:t>
      </w:r>
      <w:proofErr w:type="spellEnd"/>
      <w:r>
        <w:t xml:space="preserve"> 700 /work1.sh</w:t>
      </w:r>
    </w:p>
    <w:p w14:paraId="05161238" w14:textId="109F4FA0" w:rsidR="008C4B1C" w:rsidRDefault="008C4B1C"/>
    <w:p w14:paraId="4ABE592F" w14:textId="77777777" w:rsidR="002A663B" w:rsidRDefault="002A663B"/>
    <w:p w14:paraId="4A598CE9" w14:textId="106D0B9C" w:rsidR="008C4B1C" w:rsidRPr="00BF2671" w:rsidRDefault="008C4B1C">
      <w:pPr>
        <w:rPr>
          <w:b/>
          <w:bCs/>
        </w:rPr>
      </w:pPr>
      <w:r w:rsidRPr="00BF2671">
        <w:rPr>
          <w:b/>
          <w:bCs/>
        </w:rPr>
        <w:t>Task 13</w:t>
      </w:r>
    </w:p>
    <w:p w14:paraId="649B83CC" w14:textId="7F061675" w:rsidR="00BF2671" w:rsidRPr="00BF2671" w:rsidRDefault="00BF2671" w:rsidP="00BF2671">
      <w:pPr>
        <w:rPr>
          <w:b/>
          <w:bCs/>
        </w:rPr>
      </w:pPr>
      <w:r w:rsidRPr="00BF2671">
        <w:rPr>
          <w:b/>
          <w:bCs/>
        </w:rPr>
        <w:t>Change the permission of work1.sh</w:t>
      </w:r>
      <w:r w:rsidR="000821C5">
        <w:rPr>
          <w:b/>
          <w:bCs/>
        </w:rPr>
        <w:t>, making</w:t>
      </w:r>
      <w:r w:rsidRPr="00BF2671">
        <w:rPr>
          <w:b/>
          <w:bCs/>
        </w:rPr>
        <w:t xml:space="preserve"> that any user can read it, the group can read/write to it and the user (owner) can read/write/execute it. Use absolute mode.</w:t>
      </w:r>
    </w:p>
    <w:p w14:paraId="3D1C1036" w14:textId="77777777" w:rsidR="00BF2671" w:rsidRDefault="00BF2671" w:rsidP="00BF2671">
      <w:r>
        <w:t>Set the permission. 7 for user, 6 for group and 4 for others.</w:t>
      </w:r>
    </w:p>
    <w:p w14:paraId="42631F36" w14:textId="14DD06D8" w:rsidR="008C4B1C" w:rsidRDefault="00BF2671" w:rsidP="00BF2671">
      <w:r>
        <w:t>$</w:t>
      </w:r>
      <w:proofErr w:type="spellStart"/>
      <w:r>
        <w:t>chmod</w:t>
      </w:r>
      <w:proofErr w:type="spellEnd"/>
      <w:r>
        <w:t xml:space="preserve"> 764 /work1.sh</w:t>
      </w:r>
    </w:p>
    <w:p w14:paraId="7E5C3CCB" w14:textId="4548157B" w:rsidR="00BF2671" w:rsidRDefault="00BF2671" w:rsidP="00BF2671"/>
    <w:p w14:paraId="796CDC55" w14:textId="1AF552BF" w:rsidR="001D7055" w:rsidRPr="001D7055" w:rsidRDefault="001D7055" w:rsidP="00BF2671">
      <w:pPr>
        <w:rPr>
          <w:b/>
          <w:bCs/>
        </w:rPr>
      </w:pPr>
      <w:r w:rsidRPr="001D7055">
        <w:rPr>
          <w:b/>
          <w:bCs/>
        </w:rPr>
        <w:t>Task 14</w:t>
      </w:r>
    </w:p>
    <w:p w14:paraId="2FB5FAA2" w14:textId="475F183C" w:rsidR="007332A8" w:rsidRPr="005E54CB" w:rsidRDefault="007332A8" w:rsidP="00BF2671">
      <w:pPr>
        <w:rPr>
          <w:b/>
          <w:bCs/>
        </w:rPr>
      </w:pPr>
      <w:r w:rsidRPr="005E54CB">
        <w:rPr>
          <w:b/>
          <w:bCs/>
        </w:rPr>
        <w:t xml:space="preserve">Change the permission of </w:t>
      </w:r>
      <w:r w:rsidR="005176B7">
        <w:rPr>
          <w:b/>
          <w:bCs/>
        </w:rPr>
        <w:t>work1.sh</w:t>
      </w:r>
      <w:r w:rsidR="00A00772">
        <w:rPr>
          <w:b/>
          <w:bCs/>
        </w:rPr>
        <w:t>, making</w:t>
      </w:r>
      <w:r w:rsidR="005176B7">
        <w:rPr>
          <w:b/>
          <w:bCs/>
        </w:rPr>
        <w:t xml:space="preserve"> </w:t>
      </w:r>
      <w:r w:rsidRPr="005E54CB">
        <w:rPr>
          <w:b/>
          <w:bCs/>
        </w:rPr>
        <w:t>that only the user (owner) can read/write/ execute</w:t>
      </w:r>
      <w:r w:rsidR="004D6E59">
        <w:rPr>
          <w:b/>
          <w:bCs/>
        </w:rPr>
        <w:t xml:space="preserve"> the file</w:t>
      </w:r>
      <w:r w:rsidR="004F6B15">
        <w:rPr>
          <w:b/>
          <w:bCs/>
        </w:rPr>
        <w:t>, and the other will have the execution permission</w:t>
      </w:r>
      <w:r w:rsidRPr="005E54CB">
        <w:rPr>
          <w:b/>
          <w:bCs/>
        </w:rPr>
        <w:t xml:space="preserve">. </w:t>
      </w:r>
      <w:r w:rsidR="004F6B15">
        <w:rPr>
          <w:b/>
          <w:bCs/>
        </w:rPr>
        <w:t>Following</w:t>
      </w:r>
      <w:r w:rsidRPr="005E54CB">
        <w:rPr>
          <w:b/>
          <w:bCs/>
        </w:rPr>
        <w:t xml:space="preserve">, </w:t>
      </w:r>
      <w:r w:rsidR="004F6B15">
        <w:rPr>
          <w:b/>
          <w:bCs/>
        </w:rPr>
        <w:t xml:space="preserve">assure that </w:t>
      </w:r>
      <w:r w:rsidR="004D6E59">
        <w:rPr>
          <w:b/>
          <w:bCs/>
        </w:rPr>
        <w:t>the other</w:t>
      </w:r>
      <w:r w:rsidR="004F6B15">
        <w:rPr>
          <w:b/>
          <w:bCs/>
        </w:rPr>
        <w:t>s, when will execut</w:t>
      </w:r>
      <w:r w:rsidR="006001B0">
        <w:rPr>
          <w:b/>
          <w:bCs/>
        </w:rPr>
        <w:t>e</w:t>
      </w:r>
      <w:r w:rsidR="004F6B15">
        <w:rPr>
          <w:b/>
          <w:bCs/>
        </w:rPr>
        <w:t xml:space="preserve"> the file, will </w:t>
      </w:r>
      <w:r w:rsidR="004D6E59">
        <w:rPr>
          <w:b/>
          <w:bCs/>
        </w:rPr>
        <w:t xml:space="preserve">do </w:t>
      </w:r>
      <w:r w:rsidRPr="005E54CB">
        <w:rPr>
          <w:b/>
          <w:bCs/>
        </w:rPr>
        <w:t xml:space="preserve">with the privileges of the owner user. </w:t>
      </w:r>
    </w:p>
    <w:p w14:paraId="32300E13" w14:textId="77777777" w:rsidR="005E54CB" w:rsidRDefault="005E54CB" w:rsidP="005E54CB">
      <w:r>
        <w:t xml:space="preserve">Set the permission. 7 for user, 1 for group and 1 for others. To make sure it only executes with owner’s user’s privileges, set </w:t>
      </w:r>
      <w:proofErr w:type="spellStart"/>
      <w:r>
        <w:t>setuid</w:t>
      </w:r>
      <w:proofErr w:type="spellEnd"/>
      <w:r>
        <w:t xml:space="preserve"> bit, which means setting value 4.</w:t>
      </w:r>
    </w:p>
    <w:p w14:paraId="42434003" w14:textId="50DB5255" w:rsidR="007332A8" w:rsidRDefault="005E54CB" w:rsidP="005E54CB">
      <w:r>
        <w:t xml:space="preserve"># </w:t>
      </w:r>
      <w:proofErr w:type="spellStart"/>
      <w:proofErr w:type="gramStart"/>
      <w:r>
        <w:t>chmod</w:t>
      </w:r>
      <w:proofErr w:type="spellEnd"/>
      <w:proofErr w:type="gramEnd"/>
      <w:r>
        <w:t xml:space="preserve"> 711 </w:t>
      </w:r>
      <w:r w:rsidR="006001B0">
        <w:t>work1.sh</w:t>
      </w:r>
    </w:p>
    <w:p w14:paraId="5458B151" w14:textId="54170A71" w:rsidR="006001B0" w:rsidRDefault="006001B0" w:rsidP="005E54CB">
      <w:r>
        <w:t>#</w:t>
      </w:r>
      <w:proofErr w:type="gramStart"/>
      <w:r w:rsidR="003F47E5" w:rsidRPr="003F47E5">
        <w:t>chmod</w:t>
      </w:r>
      <w:proofErr w:type="gramEnd"/>
      <w:r w:rsidR="003F47E5" w:rsidRPr="003F47E5">
        <w:t xml:space="preserve"> </w:t>
      </w:r>
      <w:proofErr w:type="spellStart"/>
      <w:r w:rsidR="00DF69DE">
        <w:t>u</w:t>
      </w:r>
      <w:r w:rsidR="003F47E5" w:rsidRPr="003F47E5">
        <w:t>+</w:t>
      </w:r>
      <w:r w:rsidR="00AA3545">
        <w:t>s</w:t>
      </w:r>
      <w:proofErr w:type="spellEnd"/>
      <w:r w:rsidR="003F47E5">
        <w:t xml:space="preserve"> work1.sh</w:t>
      </w:r>
    </w:p>
    <w:p w14:paraId="09629BC4" w14:textId="794C15A6" w:rsidR="003F47E5" w:rsidRDefault="003F47E5" w:rsidP="003F47E5">
      <w:r>
        <w:t>#</w:t>
      </w:r>
      <w:proofErr w:type="gramStart"/>
      <w:r w:rsidRPr="003F47E5">
        <w:t>chmod</w:t>
      </w:r>
      <w:proofErr w:type="gramEnd"/>
      <w:r w:rsidRPr="003F47E5">
        <w:t xml:space="preserve"> </w:t>
      </w:r>
      <w:proofErr w:type="spellStart"/>
      <w:r w:rsidR="00075012">
        <w:t>o</w:t>
      </w:r>
      <w:r w:rsidRPr="003F47E5">
        <w:t>+</w:t>
      </w:r>
      <w:r w:rsidR="00EE7EB7">
        <w:t>s</w:t>
      </w:r>
      <w:proofErr w:type="spellEnd"/>
      <w:r>
        <w:t xml:space="preserve"> work1.sh</w:t>
      </w:r>
    </w:p>
    <w:p w14:paraId="3DF5BC99" w14:textId="1599C08C" w:rsidR="00DF69DE" w:rsidRDefault="00DF69DE" w:rsidP="00DF69DE">
      <w:r>
        <w:t>#</w:t>
      </w:r>
      <w:proofErr w:type="gramStart"/>
      <w:r w:rsidRPr="003F47E5">
        <w:t>chmod</w:t>
      </w:r>
      <w:proofErr w:type="gramEnd"/>
      <w:r w:rsidRPr="003F47E5">
        <w:t xml:space="preserve"> </w:t>
      </w:r>
      <w:proofErr w:type="spellStart"/>
      <w:r>
        <w:t>o</w:t>
      </w:r>
      <w:r w:rsidRPr="003F47E5">
        <w:t>+</w:t>
      </w:r>
      <w:r>
        <w:t>x</w:t>
      </w:r>
      <w:proofErr w:type="spellEnd"/>
      <w:r>
        <w:t xml:space="preserve"> work1.sh</w:t>
      </w:r>
    </w:p>
    <w:p w14:paraId="7174DBA9" w14:textId="50743597" w:rsidR="005E54CB" w:rsidRDefault="005E54CB" w:rsidP="005E54CB"/>
    <w:p w14:paraId="1538B148" w14:textId="39883979" w:rsidR="001D7055" w:rsidRPr="00C3671C" w:rsidRDefault="001D7055" w:rsidP="005E54CB">
      <w:pPr>
        <w:rPr>
          <w:b/>
          <w:bCs/>
        </w:rPr>
      </w:pPr>
      <w:r w:rsidRPr="00C3671C">
        <w:rPr>
          <w:b/>
          <w:bCs/>
        </w:rPr>
        <w:t>Task 15</w:t>
      </w:r>
    </w:p>
    <w:p w14:paraId="3A11A482" w14:textId="436B5F7D" w:rsidR="001D7055" w:rsidRPr="00C3671C" w:rsidRDefault="001D7055" w:rsidP="005E54CB">
      <w:pPr>
        <w:rPr>
          <w:b/>
          <w:bCs/>
        </w:rPr>
      </w:pPr>
      <w:r w:rsidRPr="00C3671C">
        <w:rPr>
          <w:b/>
          <w:bCs/>
        </w:rPr>
        <w:t>Change the permission set of work1.sh so that only the user (owner) can read, write, and execute it. Use symbolic mode</w:t>
      </w:r>
      <w:r w:rsidR="00C3671C" w:rsidRPr="00C3671C">
        <w:rPr>
          <w:b/>
          <w:bCs/>
        </w:rPr>
        <w:t xml:space="preserve"> (letters)</w:t>
      </w:r>
      <w:r w:rsidRPr="00C3671C">
        <w:rPr>
          <w:b/>
          <w:bCs/>
        </w:rPr>
        <w:t>.</w:t>
      </w:r>
    </w:p>
    <w:p w14:paraId="59763D41" w14:textId="77777777" w:rsidR="00C3671C" w:rsidRDefault="00C3671C" w:rsidP="00C3671C">
      <w:r>
        <w:t>Set the permission. Depending on the current permissions, the user may have to nullify some of the permissions.</w:t>
      </w:r>
    </w:p>
    <w:p w14:paraId="2818C8FF" w14:textId="77777777" w:rsidR="00C3671C" w:rsidRDefault="00C3671C" w:rsidP="00C3671C">
      <w:r>
        <w:t>Command:</w:t>
      </w:r>
    </w:p>
    <w:p w14:paraId="59E3A511" w14:textId="6E208520" w:rsidR="00C3671C" w:rsidRDefault="00C3671C" w:rsidP="00C3671C">
      <w:proofErr w:type="spellStart"/>
      <w:r>
        <w:t>chmod</w:t>
      </w:r>
      <w:proofErr w:type="spellEnd"/>
      <w:r>
        <w:t xml:space="preserve"> </w:t>
      </w:r>
      <w:proofErr w:type="spellStart"/>
      <w:r>
        <w:t>u+rwx</w:t>
      </w:r>
      <w:proofErr w:type="spellEnd"/>
      <w:r>
        <w:t xml:space="preserve"> work1.sh</w:t>
      </w:r>
    </w:p>
    <w:p w14:paraId="5EA8A317" w14:textId="77777777" w:rsidR="00C3671C" w:rsidRDefault="00C3671C" w:rsidP="00C3671C">
      <w:proofErr w:type="spellStart"/>
      <w:r>
        <w:lastRenderedPageBreak/>
        <w:t>chmod</w:t>
      </w:r>
      <w:proofErr w:type="spellEnd"/>
      <w:r>
        <w:t xml:space="preserve"> g-</w:t>
      </w:r>
      <w:proofErr w:type="spellStart"/>
      <w:r>
        <w:t>rw</w:t>
      </w:r>
      <w:proofErr w:type="spellEnd"/>
      <w:r>
        <w:t xml:space="preserve"> work1.sh </w:t>
      </w:r>
    </w:p>
    <w:p w14:paraId="650239A9" w14:textId="4D2ECE01" w:rsidR="005E54CB" w:rsidRDefault="00C3671C" w:rsidP="00C3671C">
      <w:proofErr w:type="spellStart"/>
      <w:r>
        <w:t>chmod</w:t>
      </w:r>
      <w:proofErr w:type="spellEnd"/>
      <w:r>
        <w:t xml:space="preserve"> o-r work1.sh</w:t>
      </w:r>
    </w:p>
    <w:p w14:paraId="7F790C78" w14:textId="17A1E424" w:rsidR="00C3671C" w:rsidRDefault="00C3671C">
      <w:r>
        <w:br w:type="page"/>
      </w:r>
    </w:p>
    <w:p w14:paraId="38BA0282" w14:textId="05012C57" w:rsidR="00BF2671" w:rsidRPr="005F59D1" w:rsidRDefault="00C3671C" w:rsidP="00BF2671">
      <w:pPr>
        <w:rPr>
          <w:b/>
          <w:bCs/>
        </w:rPr>
      </w:pPr>
      <w:r w:rsidRPr="005F59D1">
        <w:rPr>
          <w:b/>
          <w:bCs/>
        </w:rPr>
        <w:lastRenderedPageBreak/>
        <w:t>Task 16</w:t>
      </w:r>
    </w:p>
    <w:p w14:paraId="190EC200" w14:textId="53BB5C88" w:rsidR="00C3671C" w:rsidRPr="005F59D1" w:rsidRDefault="005F59D1" w:rsidP="00BF2671">
      <w:pPr>
        <w:rPr>
          <w:b/>
          <w:bCs/>
        </w:rPr>
      </w:pPr>
      <w:r w:rsidRPr="005F59D1">
        <w:rPr>
          <w:b/>
          <w:bCs/>
        </w:rPr>
        <w:t>Change the permission set of work1.sh so that any user can read it, the group can read/write to it and the user (owner) can read/write/execute it. Use symbolic mode.</w:t>
      </w:r>
    </w:p>
    <w:p w14:paraId="29F48035" w14:textId="140AA55D" w:rsidR="005F59D1" w:rsidRDefault="005F59D1" w:rsidP="005F59D1">
      <w:proofErr w:type="spellStart"/>
      <w:r>
        <w:t>chmod</w:t>
      </w:r>
      <w:proofErr w:type="spellEnd"/>
      <w:r>
        <w:t xml:space="preserve"> </w:t>
      </w:r>
      <w:proofErr w:type="spellStart"/>
      <w:r>
        <w:t>g+rw</w:t>
      </w:r>
      <w:proofErr w:type="spellEnd"/>
      <w:r>
        <w:t xml:space="preserve"> work1.sh</w:t>
      </w:r>
    </w:p>
    <w:p w14:paraId="55D9C212" w14:textId="398CC96D" w:rsidR="005F59D1" w:rsidRDefault="005F59D1" w:rsidP="005F59D1">
      <w:proofErr w:type="spellStart"/>
      <w:r>
        <w:t>chmod</w:t>
      </w:r>
      <w:proofErr w:type="spellEnd"/>
      <w:r>
        <w:t xml:space="preserve"> </w:t>
      </w:r>
      <w:proofErr w:type="spellStart"/>
      <w:r>
        <w:t>o+r</w:t>
      </w:r>
      <w:proofErr w:type="spellEnd"/>
      <w:r>
        <w:t xml:space="preserve"> work1.sh</w:t>
      </w:r>
    </w:p>
    <w:p w14:paraId="69182AD8" w14:textId="5F308EE9" w:rsidR="005F59D1" w:rsidRDefault="005F59D1" w:rsidP="005F59D1"/>
    <w:p w14:paraId="64E776CE" w14:textId="5B63CCFF" w:rsidR="005F59D1" w:rsidRPr="001E5E70" w:rsidRDefault="009A1144" w:rsidP="005F59D1">
      <w:pPr>
        <w:rPr>
          <w:b/>
          <w:bCs/>
        </w:rPr>
      </w:pPr>
      <w:r w:rsidRPr="001E5E70">
        <w:rPr>
          <w:b/>
          <w:bCs/>
        </w:rPr>
        <w:t>Task 17</w:t>
      </w:r>
    </w:p>
    <w:p w14:paraId="1EBC3F6F" w14:textId="6F80B93C" w:rsidR="009A1144" w:rsidRDefault="009A1144" w:rsidP="005F59D1">
      <w:pPr>
        <w:rPr>
          <w:b/>
          <w:bCs/>
        </w:rPr>
      </w:pPr>
      <w:r w:rsidRPr="009A1144">
        <w:rPr>
          <w:b/>
          <w:bCs/>
        </w:rPr>
        <w:t>Change the permission set of work1.sh so that only the user (owner) can read/write/ execute, group, and any user can execute it. However, whenever anyone executes it, it should run with the privileges of the group. Use absolute mode.</w:t>
      </w:r>
    </w:p>
    <w:p w14:paraId="2B731C4E" w14:textId="77777777" w:rsidR="001E5E70" w:rsidRDefault="001E5E70" w:rsidP="001E5E70">
      <w:r>
        <w:t xml:space="preserve">Set the permission. To make sure it only executes with the group’s privileges, set </w:t>
      </w:r>
      <w:proofErr w:type="spellStart"/>
      <w:r>
        <w:t>setgid</w:t>
      </w:r>
      <w:proofErr w:type="spellEnd"/>
      <w:r>
        <w:t xml:space="preserve"> bit.</w:t>
      </w:r>
    </w:p>
    <w:p w14:paraId="7A119521" w14:textId="42D2BFF6" w:rsidR="001E5E70" w:rsidRDefault="001E5E70" w:rsidP="001E5E70">
      <w:proofErr w:type="spellStart"/>
      <w:r>
        <w:t>chmod</w:t>
      </w:r>
      <w:proofErr w:type="spellEnd"/>
      <w:r>
        <w:t xml:space="preserve"> 2711 work1.sh</w:t>
      </w:r>
    </w:p>
    <w:p w14:paraId="0F93070E" w14:textId="77777777" w:rsidR="001E5E70" w:rsidRDefault="001E5E70" w:rsidP="001E5E70">
      <w:r>
        <w:t xml:space="preserve">Here, 2 is to </w:t>
      </w:r>
      <w:proofErr w:type="spellStart"/>
      <w:r>
        <w:t>setguid</w:t>
      </w:r>
      <w:proofErr w:type="spellEnd"/>
      <w:r>
        <w:t xml:space="preserve"> bit (4 can be used for </w:t>
      </w:r>
      <w:proofErr w:type="spellStart"/>
      <w:r>
        <w:t>setuid</w:t>
      </w:r>
      <w:proofErr w:type="spellEnd"/>
      <w:r>
        <w:t xml:space="preserve"> bit and 1 can be used for sticky bit)</w:t>
      </w:r>
    </w:p>
    <w:p w14:paraId="16826580" w14:textId="2A1B0A06" w:rsidR="001E5E70" w:rsidRDefault="001E5E70" w:rsidP="001E5E70">
      <w:r>
        <w:t>7 is to set read/write/execute permissions for the owner.</w:t>
      </w:r>
    </w:p>
    <w:p w14:paraId="237CA8EF" w14:textId="6A5C50DC" w:rsidR="001E5E70" w:rsidRDefault="001E5E70" w:rsidP="001E5E70">
      <w:r>
        <w:t>1 is to set execute permission for group.</w:t>
      </w:r>
    </w:p>
    <w:p w14:paraId="384F2823" w14:textId="22797AD7" w:rsidR="009A1144" w:rsidRDefault="001E5E70" w:rsidP="001E5E70">
      <w:r>
        <w:t>1 is to set execute permission for other users.</w:t>
      </w:r>
    </w:p>
    <w:p w14:paraId="296A4F44" w14:textId="693C76D9" w:rsidR="001E5E70" w:rsidRDefault="001E5E70" w:rsidP="001E5E70"/>
    <w:p w14:paraId="4FA85253" w14:textId="3EF8030F" w:rsidR="00C23E12" w:rsidRPr="007827B8" w:rsidRDefault="00C23E12" w:rsidP="001E5E70">
      <w:pPr>
        <w:rPr>
          <w:b/>
          <w:bCs/>
        </w:rPr>
      </w:pPr>
      <w:r w:rsidRPr="007827B8">
        <w:rPr>
          <w:b/>
          <w:bCs/>
        </w:rPr>
        <w:t>Task 18</w:t>
      </w:r>
    </w:p>
    <w:p w14:paraId="4B9A1B02" w14:textId="1FA146D4" w:rsidR="00513B2F" w:rsidRPr="007827B8" w:rsidRDefault="00513B2F" w:rsidP="001E5E70">
      <w:pPr>
        <w:rPr>
          <w:b/>
          <w:bCs/>
        </w:rPr>
      </w:pPr>
      <w:r w:rsidRPr="007827B8">
        <w:rPr>
          <w:b/>
          <w:bCs/>
        </w:rPr>
        <w:t>The sticky bit is a special permission which does not affect individual files. However, at the directory level, it restricts file deletion. Only the owner (and root) of a file can remove the file within that directory. A common example of this is the /</w:t>
      </w:r>
      <w:proofErr w:type="spellStart"/>
      <w:r w:rsidRPr="007827B8">
        <w:rPr>
          <w:b/>
          <w:bCs/>
        </w:rPr>
        <w:t>tmp</w:t>
      </w:r>
      <w:proofErr w:type="spellEnd"/>
      <w:r w:rsidRPr="007827B8">
        <w:rPr>
          <w:b/>
          <w:bCs/>
        </w:rPr>
        <w:t xml:space="preserve"> directory:</w:t>
      </w:r>
    </w:p>
    <w:p w14:paraId="6CE95A1A" w14:textId="77777777" w:rsidR="007827B8" w:rsidRPr="007827B8" w:rsidRDefault="007827B8" w:rsidP="007827B8">
      <w:pPr>
        <w:rPr>
          <w:b/>
          <w:bCs/>
          <w:i/>
          <w:iCs/>
          <w:highlight w:val="lightGray"/>
        </w:rPr>
      </w:pPr>
      <w:r w:rsidRPr="007827B8">
        <w:rPr>
          <w:b/>
          <w:bCs/>
          <w:i/>
          <w:iCs/>
          <w:highlight w:val="lightGray"/>
        </w:rPr>
        <w:t>[</w:t>
      </w:r>
      <w:proofErr w:type="spellStart"/>
      <w:r w:rsidRPr="007827B8">
        <w:rPr>
          <w:b/>
          <w:bCs/>
          <w:i/>
          <w:iCs/>
          <w:highlight w:val="lightGray"/>
        </w:rPr>
        <w:t>tcarrigan@server</w:t>
      </w:r>
      <w:proofErr w:type="spellEnd"/>
      <w:r w:rsidRPr="007827B8">
        <w:rPr>
          <w:b/>
          <w:bCs/>
          <w:i/>
          <w:iCs/>
          <w:highlight w:val="lightGray"/>
        </w:rPr>
        <w:t xml:space="preserve"> </w:t>
      </w:r>
      <w:proofErr w:type="spellStart"/>
      <w:r w:rsidRPr="007827B8">
        <w:rPr>
          <w:b/>
          <w:bCs/>
          <w:i/>
          <w:iCs/>
          <w:highlight w:val="lightGray"/>
        </w:rPr>
        <w:t>article_</w:t>
      </w:r>
      <w:proofErr w:type="gramStart"/>
      <w:r w:rsidRPr="007827B8">
        <w:rPr>
          <w:b/>
          <w:bCs/>
          <w:i/>
          <w:iCs/>
          <w:highlight w:val="lightGray"/>
        </w:rPr>
        <w:t>submissions</w:t>
      </w:r>
      <w:proofErr w:type="spellEnd"/>
      <w:r w:rsidRPr="007827B8">
        <w:rPr>
          <w:b/>
          <w:bCs/>
          <w:i/>
          <w:iCs/>
          <w:highlight w:val="lightGray"/>
        </w:rPr>
        <w:t>]$</w:t>
      </w:r>
      <w:proofErr w:type="gramEnd"/>
      <w:r w:rsidRPr="007827B8">
        <w:rPr>
          <w:b/>
          <w:bCs/>
          <w:i/>
          <w:iCs/>
          <w:highlight w:val="lightGray"/>
        </w:rPr>
        <w:t xml:space="preserve"> ls -</w:t>
      </w:r>
      <w:proofErr w:type="spellStart"/>
      <w:r w:rsidRPr="007827B8">
        <w:rPr>
          <w:b/>
          <w:bCs/>
          <w:i/>
          <w:iCs/>
          <w:highlight w:val="lightGray"/>
        </w:rPr>
        <w:t>ld</w:t>
      </w:r>
      <w:proofErr w:type="spellEnd"/>
      <w:r w:rsidRPr="007827B8">
        <w:rPr>
          <w:b/>
          <w:bCs/>
          <w:i/>
          <w:iCs/>
          <w:highlight w:val="lightGray"/>
        </w:rPr>
        <w:t xml:space="preserve"> /</w:t>
      </w:r>
      <w:proofErr w:type="spellStart"/>
      <w:r w:rsidRPr="007827B8">
        <w:rPr>
          <w:b/>
          <w:bCs/>
          <w:i/>
          <w:iCs/>
          <w:highlight w:val="lightGray"/>
        </w:rPr>
        <w:t>tmp</w:t>
      </w:r>
      <w:proofErr w:type="spellEnd"/>
      <w:r w:rsidRPr="007827B8">
        <w:rPr>
          <w:b/>
          <w:bCs/>
          <w:i/>
          <w:iCs/>
          <w:highlight w:val="lightGray"/>
        </w:rPr>
        <w:t>/</w:t>
      </w:r>
    </w:p>
    <w:p w14:paraId="4F328165" w14:textId="77777777" w:rsidR="007827B8" w:rsidRPr="007827B8" w:rsidRDefault="007827B8" w:rsidP="007827B8">
      <w:pPr>
        <w:rPr>
          <w:b/>
          <w:bCs/>
          <w:i/>
          <w:iCs/>
        </w:rPr>
      </w:pPr>
      <w:proofErr w:type="spellStart"/>
      <w:r w:rsidRPr="007827B8">
        <w:rPr>
          <w:b/>
          <w:bCs/>
          <w:i/>
          <w:iCs/>
          <w:highlight w:val="lightGray"/>
        </w:rPr>
        <w:t>drwxrwxrwt</w:t>
      </w:r>
      <w:proofErr w:type="spellEnd"/>
      <w:r w:rsidRPr="007827B8">
        <w:rPr>
          <w:b/>
          <w:bCs/>
          <w:i/>
          <w:iCs/>
          <w:highlight w:val="lightGray"/>
        </w:rPr>
        <w:t xml:space="preserve">. 15 root </w:t>
      </w:r>
      <w:proofErr w:type="spellStart"/>
      <w:r w:rsidRPr="007827B8">
        <w:rPr>
          <w:b/>
          <w:bCs/>
          <w:i/>
          <w:iCs/>
          <w:highlight w:val="lightGray"/>
        </w:rPr>
        <w:t>root</w:t>
      </w:r>
      <w:proofErr w:type="spellEnd"/>
      <w:r w:rsidRPr="007827B8">
        <w:rPr>
          <w:b/>
          <w:bCs/>
          <w:i/>
          <w:iCs/>
          <w:highlight w:val="lightGray"/>
        </w:rPr>
        <w:t xml:space="preserve"> 4096 Sep 22 15:28 /</w:t>
      </w:r>
      <w:proofErr w:type="spellStart"/>
      <w:r w:rsidRPr="007827B8">
        <w:rPr>
          <w:b/>
          <w:bCs/>
          <w:i/>
          <w:iCs/>
          <w:highlight w:val="lightGray"/>
        </w:rPr>
        <w:t>tmp</w:t>
      </w:r>
      <w:proofErr w:type="spellEnd"/>
      <w:r w:rsidRPr="007827B8">
        <w:rPr>
          <w:b/>
          <w:bCs/>
          <w:i/>
          <w:iCs/>
          <w:highlight w:val="lightGray"/>
        </w:rPr>
        <w:t>/</w:t>
      </w:r>
    </w:p>
    <w:p w14:paraId="0926F0FC" w14:textId="11DEF3B8" w:rsidR="00513B2F" w:rsidRPr="007827B8" w:rsidRDefault="007827B8" w:rsidP="007827B8">
      <w:pPr>
        <w:rPr>
          <w:b/>
          <w:bCs/>
        </w:rPr>
      </w:pPr>
      <w:r w:rsidRPr="007827B8">
        <w:rPr>
          <w:b/>
          <w:bCs/>
        </w:rPr>
        <w:t>The permission set is noted by the lowercase t, where the x would normally indicate the execute privilege.</w:t>
      </w:r>
    </w:p>
    <w:p w14:paraId="31388321" w14:textId="77777777" w:rsidR="007827B8" w:rsidRPr="007827B8" w:rsidRDefault="007827B8" w:rsidP="007827B8">
      <w:pPr>
        <w:rPr>
          <w:b/>
          <w:bCs/>
        </w:rPr>
      </w:pPr>
    </w:p>
    <w:p w14:paraId="1275E826" w14:textId="773C2468" w:rsidR="00C23E12" w:rsidRPr="007827B8" w:rsidRDefault="00C23E12" w:rsidP="00C23E12">
      <w:pPr>
        <w:rPr>
          <w:b/>
          <w:bCs/>
        </w:rPr>
      </w:pPr>
      <w:r w:rsidRPr="007827B8">
        <w:rPr>
          <w:b/>
          <w:bCs/>
        </w:rPr>
        <w:t>Change the permission set of work1.sh so that only the owner can rename or delete this file while maintaining the existing permissions. Use absolute mode.</w:t>
      </w:r>
    </w:p>
    <w:p w14:paraId="5057ADCE" w14:textId="594DAFFA" w:rsidR="00C23E12" w:rsidRDefault="00C23E12" w:rsidP="00C23E12">
      <w:r>
        <w:t>Set sticky bit on the file.</w:t>
      </w:r>
    </w:p>
    <w:p w14:paraId="5ACFEA0D" w14:textId="600B660C" w:rsidR="00C23E12" w:rsidRDefault="00C23E12" w:rsidP="00C23E12">
      <w:proofErr w:type="spellStart"/>
      <w:r>
        <w:t>chmod</w:t>
      </w:r>
      <w:proofErr w:type="spellEnd"/>
      <w:r>
        <w:t xml:space="preserve"> 3711 /work/readme.txt</w:t>
      </w:r>
    </w:p>
    <w:p w14:paraId="4DCA860F" w14:textId="4DBF603F" w:rsidR="001E5E70" w:rsidRDefault="001E5E70" w:rsidP="001E5E70"/>
    <w:p w14:paraId="41DC3597" w14:textId="3800C07E" w:rsidR="00295FE6" w:rsidRPr="00894060" w:rsidRDefault="00295FE6" w:rsidP="001E5E70">
      <w:pPr>
        <w:rPr>
          <w:u w:val="single"/>
        </w:rPr>
      </w:pPr>
    </w:p>
    <w:p w14:paraId="0FE56510" w14:textId="5E5A8E21" w:rsidR="00295FE6" w:rsidRDefault="00B94897" w:rsidP="001E5E70">
      <w:hyperlink r:id="rId5" w:history="1">
        <w:r w:rsidR="000F4AD6" w:rsidRPr="00280722">
          <w:rPr>
            <w:rStyle w:val="Hyperlink"/>
          </w:rPr>
          <w:t>https://medium.com/swlh/linux-privilege-escalation-in-four-ways-eedb52903b3</w:t>
        </w:r>
      </w:hyperlink>
    </w:p>
    <w:p w14:paraId="6504C904" w14:textId="59EF6E32" w:rsidR="000F4AD6" w:rsidRDefault="000F4AD6" w:rsidP="001E5E70"/>
    <w:p w14:paraId="51635A97" w14:textId="4E55BCB0" w:rsidR="000F4AD6" w:rsidRDefault="00B94897" w:rsidP="001E5E70">
      <w:hyperlink r:id="rId6" w:history="1">
        <w:r w:rsidR="000F4AD6" w:rsidRPr="00280722">
          <w:rPr>
            <w:rStyle w:val="Hyperlink"/>
          </w:rPr>
          <w:t>https://payatu.com/guide-linux-privilege-escalation</w:t>
        </w:r>
      </w:hyperlink>
    </w:p>
    <w:p w14:paraId="5AA43A1B" w14:textId="4D40E5E3" w:rsidR="000F4AD6" w:rsidRDefault="000F4AD6" w:rsidP="001E5E70"/>
    <w:p w14:paraId="4DC022B6" w14:textId="26CA3035" w:rsidR="000F4AD6" w:rsidRDefault="00B94897" w:rsidP="001E5E70">
      <w:hyperlink r:id="rId7" w:history="1">
        <w:r w:rsidR="000F4AD6" w:rsidRPr="00280722">
          <w:rPr>
            <w:rStyle w:val="Hyperlink"/>
          </w:rPr>
          <w:t>https://book.hacktricks.xyz/linux-unix/privilege-escalation</w:t>
        </w:r>
      </w:hyperlink>
    </w:p>
    <w:p w14:paraId="4E01D071" w14:textId="238AE823" w:rsidR="000F4AD6" w:rsidRDefault="000F4AD6" w:rsidP="001E5E70"/>
    <w:p w14:paraId="22F839E5" w14:textId="047D0F10" w:rsidR="000F4AD6" w:rsidRDefault="00B94897" w:rsidP="001E5E70">
      <w:hyperlink r:id="rId8" w:history="1">
        <w:r w:rsidR="0099207A" w:rsidRPr="00280722">
          <w:rPr>
            <w:rStyle w:val="Hyperlink"/>
          </w:rPr>
          <w:t>https://www.beyondtrust.com/blog/entry/how-a-linux-attacker-can-escalate-from-low-level-privileges-to-root</w:t>
        </w:r>
      </w:hyperlink>
    </w:p>
    <w:p w14:paraId="224BA4B4" w14:textId="7778B4BF" w:rsidR="0099207A" w:rsidRDefault="0099207A" w:rsidP="001E5E70"/>
    <w:p w14:paraId="6CBB0AA1" w14:textId="5E93BD72" w:rsidR="00E06A3B" w:rsidRDefault="00E06A3B" w:rsidP="001E5E70"/>
    <w:p w14:paraId="04050FBC" w14:textId="542440EA" w:rsidR="0099207A" w:rsidRDefault="00E06A3B" w:rsidP="001E5E70">
      <w:r>
        <w:t>Part II - Linux Permission Escalation</w:t>
      </w:r>
    </w:p>
    <w:p w14:paraId="0DDB32EF" w14:textId="2D3DAE87" w:rsidR="004932ED" w:rsidRDefault="004932ED" w:rsidP="001E5E70"/>
    <w:p w14:paraId="780B666C" w14:textId="77777777" w:rsidR="00B80FA6" w:rsidRPr="00B80FA6" w:rsidRDefault="00B80FA6" w:rsidP="00B80FA6">
      <w:pPr>
        <w:rPr>
          <w:b/>
          <w:bCs/>
        </w:rPr>
      </w:pPr>
      <w:r w:rsidRPr="00B80FA6">
        <w:rPr>
          <w:b/>
          <w:bCs/>
        </w:rPr>
        <w:t>Exploiting SUDO rights/user</w:t>
      </w:r>
    </w:p>
    <w:p w14:paraId="68653B56" w14:textId="47415D43" w:rsidR="00B80FA6" w:rsidRDefault="00B80FA6" w:rsidP="00B80FA6">
      <w:r>
        <w:t xml:space="preserve">If the attacker cannot directly get root access via any other techniques, he might try to compromise any of the users who have SUDO access. Once he has access to any of the </w:t>
      </w:r>
      <w:proofErr w:type="spellStart"/>
      <w:r>
        <w:t>sudo</w:t>
      </w:r>
      <w:proofErr w:type="spellEnd"/>
      <w:r>
        <w:t xml:space="preserve"> users, he can basically execute any commands with root privileges.</w:t>
      </w:r>
    </w:p>
    <w:p w14:paraId="028CC4BF" w14:textId="77777777" w:rsidR="00B80FA6" w:rsidRDefault="00B80FA6" w:rsidP="00B80FA6">
      <w:r>
        <w:t>Administrators might just allow the users to run a few commands through SUDO and not all of them but even with this configuration, they might introduce vulnerabilities unknowingly which can lead to privilege escalation.</w:t>
      </w:r>
    </w:p>
    <w:p w14:paraId="75BAAA2D" w14:textId="0ED7C6CD" w:rsidR="004932ED" w:rsidRDefault="00B80FA6" w:rsidP="00B80FA6">
      <w:r>
        <w:t>A classic example of this is assigning SUDO rights to the find command so that another user can search for files/logs in the system. While the admin might be unaware that the ‘find’ command contains parameters for command execution, an attacker can execute commands with root privilege.</w:t>
      </w:r>
    </w:p>
    <w:p w14:paraId="06F26378" w14:textId="1C2AE403" w:rsidR="00B80FA6" w:rsidRPr="00C82470" w:rsidRDefault="00C82470" w:rsidP="00B80FA6">
      <w:pPr>
        <w:rPr>
          <w:b/>
          <w:bCs/>
        </w:rPr>
      </w:pPr>
      <w:r w:rsidRPr="00C82470">
        <w:rPr>
          <w:b/>
          <w:bCs/>
        </w:rPr>
        <w:t xml:space="preserve">A. Prints the commands which we </w:t>
      </w:r>
      <w:r w:rsidR="00EA0A3C" w:rsidRPr="00C82470">
        <w:rPr>
          <w:b/>
          <w:bCs/>
        </w:rPr>
        <w:t>can</w:t>
      </w:r>
      <w:r w:rsidRPr="00C82470">
        <w:rPr>
          <w:b/>
          <w:bCs/>
        </w:rPr>
        <w:t xml:space="preserve"> run as SUDO</w:t>
      </w:r>
      <w:r>
        <w:rPr>
          <w:b/>
          <w:bCs/>
        </w:rPr>
        <w:t>.</w:t>
      </w:r>
      <w:r w:rsidR="00EA0A3C">
        <w:rPr>
          <w:b/>
          <w:bCs/>
        </w:rPr>
        <w:t xml:space="preserve"> </w:t>
      </w:r>
    </w:p>
    <w:p w14:paraId="299B26FF" w14:textId="33FDD995" w:rsidR="00C82470" w:rsidRPr="00836A4D" w:rsidRDefault="00C82470" w:rsidP="00B80FA6">
      <w:r w:rsidRPr="00836A4D">
        <w:t>$</w:t>
      </w:r>
      <w:proofErr w:type="spellStart"/>
      <w:r w:rsidRPr="00836A4D">
        <w:t>sudo</w:t>
      </w:r>
      <w:proofErr w:type="spellEnd"/>
      <w:r w:rsidRPr="00836A4D">
        <w:t xml:space="preserve"> -l</w:t>
      </w:r>
    </w:p>
    <w:p w14:paraId="4B94E303" w14:textId="2382EC5A" w:rsidR="00CB3743" w:rsidRPr="00C160A3" w:rsidRDefault="00EA0A3C" w:rsidP="00CB3743">
      <w:pPr>
        <w:rPr>
          <w:b/>
          <w:bCs/>
        </w:rPr>
      </w:pPr>
      <w:r w:rsidRPr="00C160A3">
        <w:rPr>
          <w:b/>
          <w:bCs/>
        </w:rPr>
        <w:t xml:space="preserve">B. </w:t>
      </w:r>
      <w:r w:rsidR="0015101E" w:rsidRPr="00C160A3">
        <w:rPr>
          <w:b/>
          <w:bCs/>
        </w:rPr>
        <w:t xml:space="preserve">Now, you know which command the user can run, using the </w:t>
      </w:r>
      <w:proofErr w:type="spellStart"/>
      <w:r w:rsidR="0015101E" w:rsidRPr="00C160A3">
        <w:rPr>
          <w:b/>
          <w:bCs/>
        </w:rPr>
        <w:t>sudo</w:t>
      </w:r>
      <w:proofErr w:type="spellEnd"/>
      <w:r w:rsidR="0015101E" w:rsidRPr="00C160A3">
        <w:rPr>
          <w:b/>
          <w:bCs/>
        </w:rPr>
        <w:t xml:space="preserve"> command.</w:t>
      </w:r>
      <w:r w:rsidR="00C0020B" w:rsidRPr="00C160A3">
        <w:rPr>
          <w:b/>
          <w:bCs/>
        </w:rPr>
        <w:t xml:space="preserve"> You see that your </w:t>
      </w:r>
      <w:r w:rsidR="006447C0" w:rsidRPr="00C160A3">
        <w:rPr>
          <w:b/>
          <w:bCs/>
        </w:rPr>
        <w:t xml:space="preserve">default user (mx) can perform any command using </w:t>
      </w:r>
      <w:proofErr w:type="spellStart"/>
      <w:r w:rsidR="006447C0" w:rsidRPr="00C160A3">
        <w:rPr>
          <w:b/>
          <w:bCs/>
        </w:rPr>
        <w:t>sudo</w:t>
      </w:r>
      <w:proofErr w:type="spellEnd"/>
      <w:r w:rsidR="006447C0" w:rsidRPr="00C160A3">
        <w:rPr>
          <w:b/>
          <w:bCs/>
        </w:rPr>
        <w:t xml:space="preserve">. </w:t>
      </w:r>
      <w:r w:rsidR="00CB3743" w:rsidRPr="00C160A3">
        <w:rPr>
          <w:b/>
          <w:bCs/>
        </w:rPr>
        <w:t>You can use for example the find command’s exec parameter for arbitrary code execution.</w:t>
      </w:r>
    </w:p>
    <w:p w14:paraId="70B20079" w14:textId="567EFA28" w:rsidR="00CB3743" w:rsidRDefault="003865A8" w:rsidP="00CB3743">
      <w:r>
        <w:t>$</w:t>
      </w:r>
      <w:proofErr w:type="spellStart"/>
      <w:r>
        <w:t>sudo</w:t>
      </w:r>
      <w:proofErr w:type="spellEnd"/>
      <w:r>
        <w:t xml:space="preserve"> find /home -exec </w:t>
      </w:r>
      <w:proofErr w:type="spellStart"/>
      <w:r w:rsidR="00C160A3">
        <w:t>sh</w:t>
      </w:r>
      <w:proofErr w:type="spellEnd"/>
      <w:r w:rsidR="00C160A3">
        <w:t xml:space="preserve"> -I </w:t>
      </w:r>
      <w:proofErr w:type="gramStart"/>
      <w:r w:rsidR="00C160A3">
        <w:t>\;</w:t>
      </w:r>
      <w:proofErr w:type="gramEnd"/>
    </w:p>
    <w:p w14:paraId="604FAEA4" w14:textId="6F261488" w:rsidR="00C160A3" w:rsidRDefault="00C160A3" w:rsidP="00CB3743">
      <w:r w:rsidRPr="008A3146">
        <w:rPr>
          <w:b/>
          <w:bCs/>
        </w:rPr>
        <w:t>Observation:</w:t>
      </w:r>
      <w:r>
        <w:t xml:space="preserve"> NEVER give SUDO rights to any of programming language compiler, </w:t>
      </w:r>
      <w:proofErr w:type="gramStart"/>
      <w:r>
        <w:t>editor</w:t>
      </w:r>
      <w:proofErr w:type="gramEnd"/>
      <w:r>
        <w:t xml:space="preserve"> or interpreter.</w:t>
      </w:r>
      <w:r w:rsidR="002F1AF5">
        <w:t xml:space="preserve"> This technique can be used in vi, more, less, </w:t>
      </w:r>
      <w:proofErr w:type="spellStart"/>
      <w:r w:rsidR="002F1AF5">
        <w:t>perl</w:t>
      </w:r>
      <w:proofErr w:type="spellEnd"/>
      <w:r w:rsidR="002F1AF5">
        <w:t xml:space="preserve">, ruby, </w:t>
      </w:r>
      <w:proofErr w:type="spellStart"/>
      <w:r w:rsidR="002F1AF5">
        <w:t>gdb</w:t>
      </w:r>
      <w:proofErr w:type="spellEnd"/>
      <w:r w:rsidR="002F1AF5">
        <w:t>, and others.</w:t>
      </w:r>
    </w:p>
    <w:p w14:paraId="4AB8083B" w14:textId="60B75512" w:rsidR="00C160A3" w:rsidRDefault="002F1AF5" w:rsidP="00CB3743">
      <w:r>
        <w:t>$</w:t>
      </w:r>
      <w:proofErr w:type="spellStart"/>
      <w:r>
        <w:t>sudo</w:t>
      </w:r>
      <w:proofErr w:type="spellEnd"/>
      <w:r>
        <w:t xml:space="preserve"> python -c ‘import </w:t>
      </w:r>
      <w:proofErr w:type="spellStart"/>
      <w:r w:rsidR="006D7982">
        <w:t>pty</w:t>
      </w:r>
      <w:proofErr w:type="spellEnd"/>
      <w:r w:rsidR="006D7982">
        <w:t xml:space="preserve">; </w:t>
      </w:r>
      <w:proofErr w:type="spellStart"/>
      <w:proofErr w:type="gramStart"/>
      <w:r w:rsidR="006D7982">
        <w:t>pty.spawn</w:t>
      </w:r>
      <w:proofErr w:type="spellEnd"/>
      <w:proofErr w:type="gramEnd"/>
      <w:r w:rsidR="006D7982">
        <w:t>(‘bin/’bash’);’</w:t>
      </w:r>
    </w:p>
    <w:p w14:paraId="744780C8" w14:textId="7820107B" w:rsidR="00D054AE" w:rsidRDefault="00D054AE" w:rsidP="00CB3743">
      <w:r>
        <w:lastRenderedPageBreak/>
        <w:t>How to fix the problem:</w:t>
      </w:r>
    </w:p>
    <w:p w14:paraId="68C934C7" w14:textId="77777777" w:rsidR="000B5CCA" w:rsidRDefault="000B5CCA" w:rsidP="000B5CCA">
      <w:pPr>
        <w:pStyle w:val="PargrafodaLista"/>
        <w:numPr>
          <w:ilvl w:val="0"/>
          <w:numId w:val="1"/>
        </w:numPr>
      </w:pPr>
      <w:r>
        <w:t xml:space="preserve">Do not give </w:t>
      </w:r>
      <w:proofErr w:type="spellStart"/>
      <w:r>
        <w:t>sudo</w:t>
      </w:r>
      <w:proofErr w:type="spellEnd"/>
      <w:r>
        <w:t xml:space="preserve"> rights to any program which lets you escape to the shell.</w:t>
      </w:r>
    </w:p>
    <w:p w14:paraId="01254123" w14:textId="09FA9BAD" w:rsidR="00D054AE" w:rsidRDefault="000B5CCA" w:rsidP="000B5CCA">
      <w:pPr>
        <w:pStyle w:val="PargrafodaLista"/>
        <w:numPr>
          <w:ilvl w:val="0"/>
          <w:numId w:val="1"/>
        </w:numPr>
      </w:pPr>
      <w:r>
        <w:t xml:space="preserve">Never give SUDO rights to vi, more, less, </w:t>
      </w:r>
      <w:proofErr w:type="spellStart"/>
      <w:r>
        <w:t>nmap</w:t>
      </w:r>
      <w:proofErr w:type="spellEnd"/>
      <w:r>
        <w:t xml:space="preserve">, </w:t>
      </w:r>
      <w:proofErr w:type="spellStart"/>
      <w:r>
        <w:t>perl</w:t>
      </w:r>
      <w:proofErr w:type="spellEnd"/>
      <w:r>
        <w:t xml:space="preserve">, ruby, python, </w:t>
      </w:r>
      <w:proofErr w:type="spellStart"/>
      <w:r>
        <w:t>gdb</w:t>
      </w:r>
      <w:proofErr w:type="spellEnd"/>
      <w:r>
        <w:t xml:space="preserve"> and others.</w:t>
      </w:r>
    </w:p>
    <w:p w14:paraId="6F462CCA" w14:textId="6AE2A7D0" w:rsidR="00D054AE" w:rsidRDefault="00D054AE" w:rsidP="00CB3743"/>
    <w:p w14:paraId="144CD07A" w14:textId="1C354540" w:rsidR="00FE772D" w:rsidRPr="00836A4D" w:rsidRDefault="00FE772D" w:rsidP="00CB3743">
      <w:pPr>
        <w:rPr>
          <w:b/>
          <w:bCs/>
        </w:rPr>
      </w:pPr>
      <w:r w:rsidRPr="00836A4D">
        <w:rPr>
          <w:b/>
          <w:bCs/>
        </w:rPr>
        <w:t>Cracking Passwords</w:t>
      </w:r>
    </w:p>
    <w:p w14:paraId="4831E273" w14:textId="6B22C279" w:rsidR="008A3146" w:rsidRDefault="008A3146" w:rsidP="008A3146">
      <w:pPr>
        <w:pStyle w:val="NormalWeb"/>
        <w:shd w:val="clear" w:color="auto" w:fill="FFFFFF"/>
        <w:spacing w:before="0" w:beforeAutospacing="0" w:after="0" w:afterAutospacing="0" w:line="360" w:lineRule="atLeast"/>
        <w:jc w:val="both"/>
        <w:textAlignment w:val="baseline"/>
        <w:rPr>
          <w:rFonts w:asciiTheme="minorHAnsi" w:eastAsiaTheme="minorHAnsi" w:hAnsiTheme="minorHAnsi" w:cstheme="minorBidi"/>
          <w:sz w:val="22"/>
          <w:szCs w:val="22"/>
        </w:rPr>
      </w:pPr>
      <w:r w:rsidRPr="008A3146">
        <w:rPr>
          <w:rFonts w:asciiTheme="minorHAnsi" w:eastAsiaTheme="minorHAnsi" w:hAnsiTheme="minorHAnsi" w:cstheme="minorBidi"/>
          <w:sz w:val="22"/>
          <w:szCs w:val="22"/>
        </w:rPr>
        <w:t>A couple files of particular interest on </w:t>
      </w:r>
      <w:hyperlink r:id="rId9" w:history="1">
        <w:r w:rsidRPr="008A3146">
          <w:rPr>
            <w:rFonts w:asciiTheme="minorHAnsi" w:eastAsiaTheme="minorHAnsi" w:hAnsiTheme="minorHAnsi" w:cstheme="minorBidi"/>
            <w:sz w:val="22"/>
            <w:szCs w:val="22"/>
          </w:rPr>
          <w:t>Linux systems</w:t>
        </w:r>
      </w:hyperlink>
      <w:r w:rsidRPr="008A3146">
        <w:rPr>
          <w:rFonts w:asciiTheme="minorHAnsi" w:eastAsiaTheme="minorHAnsi" w:hAnsiTheme="minorHAnsi" w:cstheme="minorBidi"/>
          <w:sz w:val="22"/>
          <w:szCs w:val="22"/>
        </w:rPr>
        <w:t> are the </w:t>
      </w:r>
      <w:r w:rsidRPr="008A3146">
        <w:rPr>
          <w:rFonts w:asciiTheme="minorHAnsi" w:eastAsiaTheme="minorHAnsi" w:hAnsiTheme="minorHAnsi" w:cstheme="minorBidi"/>
          <w:b/>
          <w:bCs/>
          <w:sz w:val="22"/>
          <w:szCs w:val="22"/>
        </w:rPr>
        <w:t>/</w:t>
      </w:r>
      <w:proofErr w:type="spellStart"/>
      <w:r w:rsidRPr="008A3146">
        <w:rPr>
          <w:rFonts w:asciiTheme="minorHAnsi" w:eastAsiaTheme="minorHAnsi" w:hAnsiTheme="minorHAnsi" w:cstheme="minorBidi"/>
          <w:b/>
          <w:bCs/>
          <w:sz w:val="22"/>
          <w:szCs w:val="22"/>
        </w:rPr>
        <w:t>etc</w:t>
      </w:r>
      <w:proofErr w:type="spellEnd"/>
      <w:r w:rsidRPr="008A3146">
        <w:rPr>
          <w:rFonts w:asciiTheme="minorHAnsi" w:eastAsiaTheme="minorHAnsi" w:hAnsiTheme="minorHAnsi" w:cstheme="minorBidi"/>
          <w:b/>
          <w:bCs/>
          <w:sz w:val="22"/>
          <w:szCs w:val="22"/>
        </w:rPr>
        <w:t>/passwd</w:t>
      </w:r>
      <w:r w:rsidRPr="008A3146">
        <w:rPr>
          <w:rFonts w:asciiTheme="minorHAnsi" w:eastAsiaTheme="minorHAnsi" w:hAnsiTheme="minorHAnsi" w:cstheme="minorBidi"/>
          <w:sz w:val="22"/>
          <w:szCs w:val="22"/>
        </w:rPr>
        <w:t> and </w:t>
      </w:r>
      <w:r w:rsidRPr="008A3146">
        <w:rPr>
          <w:rFonts w:asciiTheme="minorHAnsi" w:eastAsiaTheme="minorHAnsi" w:hAnsiTheme="minorHAnsi" w:cstheme="minorBidi"/>
          <w:b/>
          <w:bCs/>
          <w:sz w:val="22"/>
          <w:szCs w:val="22"/>
        </w:rPr>
        <w:t>/</w:t>
      </w:r>
      <w:proofErr w:type="spellStart"/>
      <w:r w:rsidRPr="008A3146">
        <w:rPr>
          <w:rFonts w:asciiTheme="minorHAnsi" w:eastAsiaTheme="minorHAnsi" w:hAnsiTheme="minorHAnsi" w:cstheme="minorBidi"/>
          <w:b/>
          <w:bCs/>
          <w:sz w:val="22"/>
          <w:szCs w:val="22"/>
        </w:rPr>
        <w:t>etc</w:t>
      </w:r>
      <w:proofErr w:type="spellEnd"/>
      <w:r w:rsidRPr="008A3146">
        <w:rPr>
          <w:rFonts w:asciiTheme="minorHAnsi" w:eastAsiaTheme="minorHAnsi" w:hAnsiTheme="minorHAnsi" w:cstheme="minorBidi"/>
          <w:b/>
          <w:bCs/>
          <w:sz w:val="22"/>
          <w:szCs w:val="22"/>
        </w:rPr>
        <w:t>/shadow</w:t>
      </w:r>
      <w:r w:rsidRPr="008A3146">
        <w:rPr>
          <w:rFonts w:asciiTheme="minorHAnsi" w:eastAsiaTheme="minorHAnsi" w:hAnsiTheme="minorHAnsi" w:cstheme="minorBidi"/>
          <w:sz w:val="22"/>
          <w:szCs w:val="22"/>
        </w:rPr>
        <w:t> files. The /</w:t>
      </w:r>
      <w:proofErr w:type="spellStart"/>
      <w:r w:rsidRPr="008A3146">
        <w:rPr>
          <w:rFonts w:asciiTheme="minorHAnsi" w:eastAsiaTheme="minorHAnsi" w:hAnsiTheme="minorHAnsi" w:cstheme="minorBidi"/>
          <w:sz w:val="22"/>
          <w:szCs w:val="22"/>
        </w:rPr>
        <w:t>etc</w:t>
      </w:r>
      <w:proofErr w:type="spellEnd"/>
      <w:r w:rsidRPr="008A3146">
        <w:rPr>
          <w:rFonts w:asciiTheme="minorHAnsi" w:eastAsiaTheme="minorHAnsi" w:hAnsiTheme="minorHAnsi" w:cstheme="minorBidi"/>
          <w:sz w:val="22"/>
          <w:szCs w:val="22"/>
        </w:rPr>
        <w:t>/passwd file contains basic information about each user account on the system, including the root user which has full administrative rights, system service accounts, and actual users. There are seven fields in each line of /</w:t>
      </w:r>
      <w:proofErr w:type="spellStart"/>
      <w:r w:rsidRPr="008A3146">
        <w:rPr>
          <w:rFonts w:asciiTheme="minorHAnsi" w:eastAsiaTheme="minorHAnsi" w:hAnsiTheme="minorHAnsi" w:cstheme="minorBidi"/>
          <w:sz w:val="22"/>
          <w:szCs w:val="22"/>
        </w:rPr>
        <w:t>etc</w:t>
      </w:r>
      <w:proofErr w:type="spellEnd"/>
      <w:r w:rsidRPr="008A3146">
        <w:rPr>
          <w:rFonts w:asciiTheme="minorHAnsi" w:eastAsiaTheme="minorHAnsi" w:hAnsiTheme="minorHAnsi" w:cstheme="minorBidi"/>
          <w:sz w:val="22"/>
          <w:szCs w:val="22"/>
        </w:rPr>
        <w:t>/passwd. A typical line looks something like this:</w:t>
      </w:r>
    </w:p>
    <w:p w14:paraId="2F8B9F15" w14:textId="77777777" w:rsidR="008A3146" w:rsidRPr="008A3146" w:rsidRDefault="008A3146" w:rsidP="008A3146">
      <w:pPr>
        <w:pStyle w:val="NormalWeb"/>
        <w:shd w:val="clear" w:color="auto" w:fill="FFFFFF"/>
        <w:spacing w:before="0" w:beforeAutospacing="0" w:after="0" w:afterAutospacing="0" w:line="360" w:lineRule="atLeast"/>
        <w:jc w:val="both"/>
        <w:textAlignment w:val="baseline"/>
        <w:rPr>
          <w:rFonts w:asciiTheme="minorHAnsi" w:eastAsiaTheme="minorHAnsi" w:hAnsiTheme="minorHAnsi" w:cstheme="minorBidi"/>
          <w:sz w:val="22"/>
          <w:szCs w:val="22"/>
        </w:rPr>
      </w:pPr>
    </w:p>
    <w:p w14:paraId="3CC93E61" w14:textId="77777777" w:rsidR="008A3146" w:rsidRDefault="008A3146" w:rsidP="008A3146">
      <w:pPr>
        <w:pStyle w:val="Pr-formataoHTML"/>
        <w:shd w:val="clear" w:color="auto" w:fill="282828"/>
        <w:spacing w:line="288" w:lineRule="atLeast"/>
        <w:textAlignment w:val="baseline"/>
        <w:rPr>
          <w:color w:val="E5E5E5"/>
          <w:sz w:val="19"/>
          <w:szCs w:val="19"/>
        </w:rPr>
      </w:pPr>
      <w:r>
        <w:rPr>
          <w:rStyle w:val="CdigoHTML"/>
          <w:rFonts w:ascii="Consolas" w:hAnsi="Consolas"/>
          <w:color w:val="E5E5E5"/>
          <w:bdr w:val="none" w:sz="0" w:space="0" w:color="auto" w:frame="1"/>
        </w:rPr>
        <w:t>msfadmin:</w:t>
      </w:r>
      <w:proofErr w:type="gramStart"/>
      <w:r>
        <w:rPr>
          <w:rStyle w:val="CdigoHTML"/>
          <w:rFonts w:ascii="Consolas" w:hAnsi="Consolas"/>
          <w:color w:val="E5E5E5"/>
          <w:bdr w:val="none" w:sz="0" w:space="0" w:color="auto" w:frame="1"/>
        </w:rPr>
        <w:t>x:1000:1000</w:t>
      </w:r>
      <w:proofErr w:type="gramEnd"/>
      <w:r>
        <w:rPr>
          <w:rStyle w:val="CdigoHTML"/>
          <w:rFonts w:ascii="Consolas" w:hAnsi="Consolas"/>
          <w:color w:val="E5E5E5"/>
          <w:bdr w:val="none" w:sz="0" w:space="0" w:color="auto" w:frame="1"/>
        </w:rPr>
        <w:t>:msfadmin,,,:/home/</w:t>
      </w:r>
      <w:proofErr w:type="spellStart"/>
      <w:r>
        <w:rPr>
          <w:rStyle w:val="CdigoHTML"/>
          <w:rFonts w:ascii="Consolas" w:hAnsi="Consolas"/>
          <w:color w:val="E5E5E5"/>
          <w:bdr w:val="none" w:sz="0" w:space="0" w:color="auto" w:frame="1"/>
        </w:rPr>
        <w:t>msfadmin</w:t>
      </w:r>
      <w:proofErr w:type="spellEnd"/>
      <w:r>
        <w:rPr>
          <w:rStyle w:val="CdigoHTML"/>
          <w:rFonts w:ascii="Consolas" w:hAnsi="Consolas"/>
          <w:color w:val="E5E5E5"/>
          <w:bdr w:val="none" w:sz="0" w:space="0" w:color="auto" w:frame="1"/>
        </w:rPr>
        <w:t>:/bin/bash</w:t>
      </w:r>
    </w:p>
    <w:p w14:paraId="0F6AD899" w14:textId="77777777" w:rsidR="008A3146" w:rsidRPr="008A3146" w:rsidRDefault="008A3146"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r w:rsidRPr="008A3146">
        <w:rPr>
          <w:rFonts w:asciiTheme="minorHAnsi" w:eastAsiaTheme="minorHAnsi" w:hAnsiTheme="minorHAnsi" w:cstheme="minorBidi"/>
          <w:sz w:val="22"/>
          <w:szCs w:val="22"/>
        </w:rPr>
        <w:t>The first field is the user's login name. The second field traditionally contained an encrypted password, but nowadays (unless you get extremely lucky) it merely contains the letter "x," to denote that a password has been assigned. If this field is blank, the user does not need to supply a password to log in.</w:t>
      </w:r>
    </w:p>
    <w:p w14:paraId="11041264" w14:textId="77777777" w:rsidR="008A3146" w:rsidRPr="008A3146" w:rsidRDefault="008A3146"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r w:rsidRPr="008A3146">
        <w:rPr>
          <w:rFonts w:asciiTheme="minorHAnsi" w:eastAsiaTheme="minorHAnsi" w:hAnsiTheme="minorHAnsi" w:cstheme="minorBidi"/>
          <w:sz w:val="22"/>
          <w:szCs w:val="22"/>
        </w:rPr>
        <w:t>The third field is the user ID, a unique number assigned to the user, followed by the group ID in the fourth field. The fifth field is typically the full name of the user, although this can also be left blank. The sixth field is the user's home directory, and finally, the seventh field is the default shell, usually set to /bin/bash.</w:t>
      </w:r>
    </w:p>
    <w:p w14:paraId="644251A1" w14:textId="77777777" w:rsidR="008A3146" w:rsidRPr="008A3146" w:rsidRDefault="008A3146"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r w:rsidRPr="008A3146">
        <w:rPr>
          <w:rFonts w:asciiTheme="minorHAnsi" w:eastAsiaTheme="minorHAnsi" w:hAnsiTheme="minorHAnsi" w:cstheme="minorBidi"/>
          <w:sz w:val="22"/>
          <w:szCs w:val="22"/>
        </w:rPr>
        <w:t>The /</w:t>
      </w:r>
      <w:proofErr w:type="spellStart"/>
      <w:r w:rsidRPr="008A3146">
        <w:rPr>
          <w:rFonts w:asciiTheme="minorHAnsi" w:eastAsiaTheme="minorHAnsi" w:hAnsiTheme="minorHAnsi" w:cstheme="minorBidi"/>
          <w:sz w:val="22"/>
          <w:szCs w:val="22"/>
        </w:rPr>
        <w:t>etc</w:t>
      </w:r>
      <w:proofErr w:type="spellEnd"/>
      <w:r w:rsidRPr="008A3146">
        <w:rPr>
          <w:rFonts w:asciiTheme="minorHAnsi" w:eastAsiaTheme="minorHAnsi" w:hAnsiTheme="minorHAnsi" w:cstheme="minorBidi"/>
          <w:sz w:val="22"/>
          <w:szCs w:val="22"/>
        </w:rPr>
        <w:t>/shadow file contains the encrypted passwords of users on the system. While the /</w:t>
      </w:r>
      <w:proofErr w:type="spellStart"/>
      <w:r w:rsidRPr="008A3146">
        <w:rPr>
          <w:rFonts w:asciiTheme="minorHAnsi" w:eastAsiaTheme="minorHAnsi" w:hAnsiTheme="minorHAnsi" w:cstheme="minorBidi"/>
          <w:sz w:val="22"/>
          <w:szCs w:val="22"/>
        </w:rPr>
        <w:t>etc</w:t>
      </w:r>
      <w:proofErr w:type="spellEnd"/>
      <w:r w:rsidRPr="008A3146">
        <w:rPr>
          <w:rFonts w:asciiTheme="minorHAnsi" w:eastAsiaTheme="minorHAnsi" w:hAnsiTheme="minorHAnsi" w:cstheme="minorBidi"/>
          <w:sz w:val="22"/>
          <w:szCs w:val="22"/>
        </w:rPr>
        <w:t>/passwd file is typically world-readable, the /</w:t>
      </w:r>
      <w:proofErr w:type="spellStart"/>
      <w:r w:rsidRPr="008A3146">
        <w:rPr>
          <w:rFonts w:asciiTheme="minorHAnsi" w:eastAsiaTheme="minorHAnsi" w:hAnsiTheme="minorHAnsi" w:cstheme="minorBidi"/>
          <w:sz w:val="22"/>
          <w:szCs w:val="22"/>
        </w:rPr>
        <w:t>etc</w:t>
      </w:r>
      <w:proofErr w:type="spellEnd"/>
      <w:r w:rsidRPr="008A3146">
        <w:rPr>
          <w:rFonts w:asciiTheme="minorHAnsi" w:eastAsiaTheme="minorHAnsi" w:hAnsiTheme="minorHAnsi" w:cstheme="minorBidi"/>
          <w:sz w:val="22"/>
          <w:szCs w:val="22"/>
        </w:rPr>
        <w:t>/shadow is only readable by the root account. The shadow file also contains other information such as password expiration dates. A typical line in /</w:t>
      </w:r>
      <w:proofErr w:type="spellStart"/>
      <w:r w:rsidRPr="008A3146">
        <w:rPr>
          <w:rFonts w:asciiTheme="minorHAnsi" w:eastAsiaTheme="minorHAnsi" w:hAnsiTheme="minorHAnsi" w:cstheme="minorBidi"/>
          <w:sz w:val="22"/>
          <w:szCs w:val="22"/>
        </w:rPr>
        <w:t>etc</w:t>
      </w:r>
      <w:proofErr w:type="spellEnd"/>
      <w:r w:rsidRPr="008A3146">
        <w:rPr>
          <w:rFonts w:asciiTheme="minorHAnsi" w:eastAsiaTheme="minorHAnsi" w:hAnsiTheme="minorHAnsi" w:cstheme="minorBidi"/>
          <w:sz w:val="22"/>
          <w:szCs w:val="22"/>
        </w:rPr>
        <w:t>/shadow will look like this:</w:t>
      </w:r>
    </w:p>
    <w:p w14:paraId="5F427C61" w14:textId="77777777" w:rsidR="008A3146" w:rsidRDefault="008A3146" w:rsidP="008A3146">
      <w:pPr>
        <w:pStyle w:val="Pr-formataoHTML"/>
        <w:shd w:val="clear" w:color="auto" w:fill="282828"/>
        <w:spacing w:line="288" w:lineRule="atLeast"/>
        <w:textAlignment w:val="baseline"/>
        <w:rPr>
          <w:color w:val="E5E5E5"/>
          <w:sz w:val="19"/>
          <w:szCs w:val="19"/>
        </w:rPr>
      </w:pPr>
      <w:proofErr w:type="spellStart"/>
      <w:proofErr w:type="gramStart"/>
      <w:r>
        <w:rPr>
          <w:rStyle w:val="CdigoHTML"/>
          <w:rFonts w:ascii="Consolas" w:hAnsi="Consolas"/>
          <w:color w:val="E5E5E5"/>
          <w:bdr w:val="none" w:sz="0" w:space="0" w:color="auto" w:frame="1"/>
        </w:rPr>
        <w:t>msfadmin</w:t>
      </w:r>
      <w:proofErr w:type="spellEnd"/>
      <w:r>
        <w:rPr>
          <w:rStyle w:val="CdigoHTML"/>
          <w:rFonts w:ascii="Consolas" w:hAnsi="Consolas"/>
          <w:color w:val="E5E5E5"/>
          <w:bdr w:val="none" w:sz="0" w:space="0" w:color="auto" w:frame="1"/>
        </w:rPr>
        <w:t>:$</w:t>
      </w:r>
      <w:proofErr w:type="gramEnd"/>
      <w:r>
        <w:rPr>
          <w:rStyle w:val="CdigoHTML"/>
          <w:rFonts w:ascii="Consolas" w:hAnsi="Consolas"/>
          <w:color w:val="E5E5E5"/>
          <w:bdr w:val="none" w:sz="0" w:space="0" w:color="auto" w:frame="1"/>
        </w:rPr>
        <w:t>1$XN10Zj2c$Rt/zzCW3mLtUWA.ihZjA5/:14684:0:99999:7:::</w:t>
      </w:r>
    </w:p>
    <w:p w14:paraId="59134F8B" w14:textId="77777777" w:rsidR="008A3146" w:rsidRDefault="008A3146" w:rsidP="008A3146">
      <w:pPr>
        <w:pStyle w:val="NormalWeb"/>
        <w:shd w:val="clear" w:color="auto" w:fill="FFFFFF"/>
        <w:spacing w:before="0" w:beforeAutospacing="0" w:after="0" w:afterAutospacing="0" w:line="360" w:lineRule="atLeast"/>
        <w:jc w:val="both"/>
        <w:textAlignment w:val="baseline"/>
        <w:rPr>
          <w:rFonts w:ascii="Helvetica" w:hAnsi="Helvetica"/>
          <w:color w:val="383838"/>
          <w:spacing w:val="3"/>
          <w:sz w:val="26"/>
          <w:szCs w:val="26"/>
        </w:rPr>
      </w:pPr>
    </w:p>
    <w:p w14:paraId="6F1E2A92" w14:textId="77777777" w:rsidR="008A3146" w:rsidRDefault="008A3146"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p>
    <w:p w14:paraId="79F64004" w14:textId="718117D7" w:rsidR="008A3146" w:rsidRPr="008B6AD0" w:rsidRDefault="008A3146"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b/>
          <w:bCs/>
          <w:sz w:val="22"/>
          <w:szCs w:val="22"/>
        </w:rPr>
      </w:pPr>
      <w:r w:rsidRPr="008B6AD0">
        <w:rPr>
          <w:rFonts w:asciiTheme="minorHAnsi" w:eastAsiaTheme="minorHAnsi" w:hAnsiTheme="minorHAnsi" w:cstheme="minorBidi"/>
          <w:b/>
          <w:bCs/>
          <w:sz w:val="22"/>
          <w:szCs w:val="22"/>
        </w:rPr>
        <w:t>Challenge 1</w:t>
      </w:r>
      <w:r w:rsidR="00220E2B" w:rsidRPr="008B6AD0">
        <w:rPr>
          <w:rFonts w:asciiTheme="minorHAnsi" w:eastAsiaTheme="minorHAnsi" w:hAnsiTheme="minorHAnsi" w:cstheme="minorBidi"/>
          <w:b/>
          <w:bCs/>
          <w:sz w:val="22"/>
          <w:szCs w:val="22"/>
        </w:rPr>
        <w:t xml:space="preserve"> – Cracking the Linux Password</w:t>
      </w:r>
    </w:p>
    <w:p w14:paraId="31F92EC4" w14:textId="71942A3D" w:rsidR="008B6AD0" w:rsidRDefault="008B6AD0"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Create 4 new users and set a very strong password to them: user1, user2, user3, and user4. Save the strong password in a file or in a piece of paper.</w:t>
      </w:r>
    </w:p>
    <w:p w14:paraId="14AA8EDA" w14:textId="723D3A79" w:rsidR="008A3146" w:rsidRDefault="008A3146"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r w:rsidRPr="008A3146">
        <w:rPr>
          <w:rFonts w:asciiTheme="minorHAnsi" w:eastAsiaTheme="minorHAnsi" w:hAnsiTheme="minorHAnsi" w:cstheme="minorBidi"/>
          <w:sz w:val="22"/>
          <w:szCs w:val="22"/>
        </w:rPr>
        <w:t>Since we have achieved root-level access with our </w:t>
      </w:r>
      <w:hyperlink r:id="rId10" w:history="1">
        <w:r w:rsidRPr="008A3146">
          <w:rPr>
            <w:rFonts w:asciiTheme="minorHAnsi" w:eastAsiaTheme="minorHAnsi" w:hAnsiTheme="minorHAnsi" w:cstheme="minorBidi"/>
            <w:sz w:val="22"/>
            <w:szCs w:val="22"/>
          </w:rPr>
          <w:t>kernel exploit</w:t>
        </w:r>
      </w:hyperlink>
      <w:r w:rsidRPr="008A3146">
        <w:rPr>
          <w:rFonts w:asciiTheme="minorHAnsi" w:eastAsiaTheme="minorHAnsi" w:hAnsiTheme="minorHAnsi" w:cstheme="minorBidi"/>
          <w:sz w:val="22"/>
          <w:szCs w:val="22"/>
        </w:rPr>
        <w:t>, we can use these files to uncover passwords of other users in the hopes of </w:t>
      </w:r>
      <w:hyperlink r:id="rId11" w:history="1">
        <w:r w:rsidRPr="008A3146">
          <w:rPr>
            <w:rFonts w:asciiTheme="minorHAnsi" w:eastAsiaTheme="minorHAnsi" w:hAnsiTheme="minorHAnsi" w:cstheme="minorBidi"/>
            <w:sz w:val="22"/>
            <w:szCs w:val="22"/>
          </w:rPr>
          <w:t>pivoting to other systems</w:t>
        </w:r>
      </w:hyperlink>
      <w:r w:rsidRPr="008A3146">
        <w:rPr>
          <w:rFonts w:asciiTheme="minorHAnsi" w:eastAsiaTheme="minorHAnsi" w:hAnsiTheme="minorHAnsi" w:cstheme="minorBidi"/>
          <w:sz w:val="22"/>
          <w:szCs w:val="22"/>
        </w:rPr>
        <w:t> and </w:t>
      </w:r>
      <w:hyperlink r:id="rId12" w:history="1">
        <w:r w:rsidRPr="008A3146">
          <w:rPr>
            <w:rFonts w:asciiTheme="minorHAnsi" w:eastAsiaTheme="minorHAnsi" w:hAnsiTheme="minorHAnsi" w:cstheme="minorBidi"/>
            <w:sz w:val="22"/>
            <w:szCs w:val="22"/>
          </w:rPr>
          <w:t>furthering exploitation</w:t>
        </w:r>
      </w:hyperlink>
      <w:r w:rsidRPr="008A3146">
        <w:rPr>
          <w:rFonts w:asciiTheme="minorHAnsi" w:eastAsiaTheme="minorHAnsi" w:hAnsiTheme="minorHAnsi" w:cstheme="minorBidi"/>
          <w:sz w:val="22"/>
          <w:szCs w:val="22"/>
        </w:rPr>
        <w:t>.</w:t>
      </w:r>
    </w:p>
    <w:p w14:paraId="62805CE3" w14:textId="5673D90B" w:rsidR="00220E2B" w:rsidRPr="008A3146" w:rsidRDefault="00220E2B" w:rsidP="008A3146">
      <w:pPr>
        <w:pStyle w:val="NormalWeb"/>
        <w:shd w:val="clear" w:color="auto" w:fill="FFFFFF"/>
        <w:spacing w:before="0" w:beforeAutospacing="0" w:after="360" w:afterAutospacing="0" w:line="360" w:lineRule="atLeast"/>
        <w:jc w:val="both"/>
        <w:textAlignment w:val="baseline"/>
        <w:rPr>
          <w:rFonts w:asciiTheme="minorHAnsi" w:eastAsiaTheme="minorHAnsi" w:hAnsiTheme="minorHAnsi" w:cstheme="minorBidi"/>
          <w:sz w:val="22"/>
          <w:szCs w:val="22"/>
        </w:rPr>
      </w:pPr>
      <w:r w:rsidRPr="00220E2B">
        <w:rPr>
          <w:rFonts w:asciiTheme="minorHAnsi" w:eastAsiaTheme="minorHAnsi" w:hAnsiTheme="minorHAnsi" w:cstheme="minorBidi"/>
          <w:sz w:val="22"/>
          <w:szCs w:val="22"/>
        </w:rPr>
        <w:lastRenderedPageBreak/>
        <w:t>The first thing we need to do is copy the contents of /</w:t>
      </w:r>
      <w:proofErr w:type="spellStart"/>
      <w:r w:rsidRPr="00220E2B">
        <w:rPr>
          <w:rFonts w:asciiTheme="minorHAnsi" w:eastAsiaTheme="minorHAnsi" w:hAnsiTheme="minorHAnsi" w:cstheme="minorBidi"/>
          <w:sz w:val="22"/>
          <w:szCs w:val="22"/>
        </w:rPr>
        <w:t>etc</w:t>
      </w:r>
      <w:proofErr w:type="spellEnd"/>
      <w:r w:rsidRPr="00220E2B">
        <w:rPr>
          <w:rFonts w:asciiTheme="minorHAnsi" w:eastAsiaTheme="minorHAnsi" w:hAnsiTheme="minorHAnsi" w:cstheme="minorBidi"/>
          <w:sz w:val="22"/>
          <w:szCs w:val="22"/>
        </w:rPr>
        <w:t>/passwd and /</w:t>
      </w:r>
      <w:proofErr w:type="spellStart"/>
      <w:r w:rsidRPr="00220E2B">
        <w:rPr>
          <w:rFonts w:asciiTheme="minorHAnsi" w:eastAsiaTheme="minorHAnsi" w:hAnsiTheme="minorHAnsi" w:cstheme="minorBidi"/>
          <w:sz w:val="22"/>
          <w:szCs w:val="22"/>
        </w:rPr>
        <w:t>etc</w:t>
      </w:r>
      <w:proofErr w:type="spellEnd"/>
      <w:r w:rsidRPr="00220E2B">
        <w:rPr>
          <w:rFonts w:asciiTheme="minorHAnsi" w:eastAsiaTheme="minorHAnsi" w:hAnsiTheme="minorHAnsi" w:cstheme="minorBidi"/>
          <w:sz w:val="22"/>
          <w:szCs w:val="22"/>
        </w:rPr>
        <w:t>/shadow into their own text files on our local machine; let's call them passwd.txt and shadow.txt, respectfully.</w:t>
      </w:r>
    </w:p>
    <w:p w14:paraId="457CAA4D" w14:textId="187E8528" w:rsidR="00756D4C" w:rsidRDefault="00D907AE" w:rsidP="00CB3743">
      <w:r w:rsidRPr="00D907AE">
        <w:t>John the Ripper is a popular password cracking tool that supports many common hash types as well as a useful autodetect feature. It has been around for a while now, and as such, it continues to be one of the strongest and easiest to use crackers available.</w:t>
      </w:r>
    </w:p>
    <w:p w14:paraId="48C71AFC" w14:textId="51127BCC" w:rsidR="008B6AD0" w:rsidRDefault="008B6AD0" w:rsidP="00CB3743"/>
    <w:p w14:paraId="4D243207" w14:textId="1E4D3FCB" w:rsidR="00FD7BB0" w:rsidRPr="000C7957" w:rsidRDefault="00FD7BB0" w:rsidP="00CB3743">
      <w:pPr>
        <w:rPr>
          <w:i/>
          <w:iCs/>
        </w:rPr>
      </w:pPr>
      <w:r w:rsidRPr="000C7957">
        <w:rPr>
          <w:i/>
          <w:iCs/>
        </w:rPr>
        <w:t>Support Tutorials:</w:t>
      </w:r>
    </w:p>
    <w:p w14:paraId="14950E37" w14:textId="7CCA5948" w:rsidR="00FD7BB0" w:rsidRDefault="00B94897" w:rsidP="000C7957">
      <w:pPr>
        <w:pStyle w:val="PargrafodaLista"/>
        <w:numPr>
          <w:ilvl w:val="0"/>
          <w:numId w:val="3"/>
        </w:numPr>
      </w:pPr>
      <w:hyperlink r:id="rId13" w:history="1">
        <w:r w:rsidR="000C7957" w:rsidRPr="00CB3990">
          <w:rPr>
            <w:rStyle w:val="Hyperlink"/>
          </w:rPr>
          <w:t>https://linuxhint.com/john_ripper_ubuntu/</w:t>
        </w:r>
      </w:hyperlink>
    </w:p>
    <w:p w14:paraId="07D0C076" w14:textId="2D80CFB2" w:rsidR="008B6AD0" w:rsidRDefault="00B94897" w:rsidP="000C7957">
      <w:pPr>
        <w:pStyle w:val="PargrafodaLista"/>
        <w:numPr>
          <w:ilvl w:val="0"/>
          <w:numId w:val="3"/>
        </w:numPr>
      </w:pPr>
      <w:hyperlink r:id="rId14" w:history="1">
        <w:r w:rsidR="00FD7BB0" w:rsidRPr="00CB3990">
          <w:rPr>
            <w:rStyle w:val="Hyperlink"/>
          </w:rPr>
          <w:t>https://null-byte.wonderhowto.com/how-to/hack-like-pro-crack-user-passwords-linux-system-0147164/</w:t>
        </w:r>
      </w:hyperlink>
    </w:p>
    <w:p w14:paraId="2D2506C8" w14:textId="53B2545A" w:rsidR="00FD7BB0" w:rsidRDefault="00FD7BB0" w:rsidP="00CB3743"/>
    <w:p w14:paraId="7B5AD4D6" w14:textId="0DF7E184" w:rsidR="000C7957" w:rsidRPr="000C7957" w:rsidRDefault="000C7957" w:rsidP="00CB3743">
      <w:pPr>
        <w:rPr>
          <w:b/>
          <w:bCs/>
        </w:rPr>
      </w:pPr>
      <w:r w:rsidRPr="000C7957">
        <w:rPr>
          <w:b/>
          <w:bCs/>
        </w:rPr>
        <w:t xml:space="preserve">Challenge 2 – Fix the </w:t>
      </w:r>
      <w:proofErr w:type="spellStart"/>
      <w:r w:rsidRPr="000C7957">
        <w:rPr>
          <w:b/>
          <w:bCs/>
        </w:rPr>
        <w:t>sudo</w:t>
      </w:r>
      <w:proofErr w:type="spellEnd"/>
      <w:r w:rsidRPr="000C7957">
        <w:rPr>
          <w:b/>
          <w:bCs/>
        </w:rPr>
        <w:t xml:space="preserve"> issues</w:t>
      </w:r>
    </w:p>
    <w:p w14:paraId="0B6F53FF" w14:textId="220C1515" w:rsidR="006D7982" w:rsidRDefault="00787D94" w:rsidP="00CB3743">
      <w:r>
        <w:t xml:space="preserve">Following </w:t>
      </w:r>
      <w:r w:rsidR="000B7CC6">
        <w:t xml:space="preserve">the </w:t>
      </w:r>
      <w:r w:rsidR="000C7957">
        <w:t xml:space="preserve">support </w:t>
      </w:r>
      <w:r>
        <w:t>tutorial</w:t>
      </w:r>
      <w:r w:rsidR="000C7957">
        <w:t>s</w:t>
      </w:r>
      <w:r w:rsidR="000B7CC6">
        <w:t xml:space="preserve">, configure the </w:t>
      </w:r>
      <w:proofErr w:type="spellStart"/>
      <w:r w:rsidR="005E42DB">
        <w:t>sudo</w:t>
      </w:r>
      <w:proofErr w:type="spellEnd"/>
      <w:r w:rsidR="005E42DB">
        <w:t xml:space="preserve"> application for the default Linux user</w:t>
      </w:r>
      <w:r w:rsidR="000C7957">
        <w:t xml:space="preserve"> and the users that you create, fixing all issues that enable the </w:t>
      </w:r>
      <w:proofErr w:type="spellStart"/>
      <w:r w:rsidR="000C7957">
        <w:t>sudo</w:t>
      </w:r>
      <w:proofErr w:type="spellEnd"/>
      <w:r w:rsidR="000C7957">
        <w:t xml:space="preserve"> exploitation to escalate the user permission</w:t>
      </w:r>
      <w:r w:rsidR="005E42DB">
        <w:t>.</w:t>
      </w:r>
    </w:p>
    <w:p w14:paraId="65A3CA7F" w14:textId="3E1D99BF" w:rsidR="005E42DB" w:rsidRDefault="00B94897" w:rsidP="005E42DB">
      <w:pPr>
        <w:pStyle w:val="PargrafodaLista"/>
        <w:numPr>
          <w:ilvl w:val="0"/>
          <w:numId w:val="2"/>
        </w:numPr>
      </w:pPr>
      <w:hyperlink r:id="rId15" w:history="1">
        <w:r w:rsidR="005E42DB" w:rsidRPr="00CB3990">
          <w:rPr>
            <w:rStyle w:val="Hyperlink"/>
          </w:rPr>
          <w:t>https://tecadmin.net/linux-sudo-privileges-configuration/</w:t>
        </w:r>
      </w:hyperlink>
    </w:p>
    <w:p w14:paraId="36D17D99" w14:textId="7E91F771" w:rsidR="005E42DB" w:rsidRDefault="00B94897" w:rsidP="005E42DB">
      <w:pPr>
        <w:pStyle w:val="PargrafodaLista"/>
        <w:numPr>
          <w:ilvl w:val="0"/>
          <w:numId w:val="2"/>
        </w:numPr>
      </w:pPr>
      <w:hyperlink r:id="rId16" w:history="1">
        <w:r w:rsidR="005E42DB" w:rsidRPr="00CB3990">
          <w:rPr>
            <w:rStyle w:val="Hyperlink"/>
          </w:rPr>
          <w:t>https://www.tecmint.com/sudoers-configurations-for-setting-sudo-in-linux/</w:t>
        </w:r>
      </w:hyperlink>
    </w:p>
    <w:p w14:paraId="6659B29A" w14:textId="77777777" w:rsidR="005E42DB" w:rsidRPr="00CB3743" w:rsidRDefault="005E42DB" w:rsidP="005E42DB"/>
    <w:p w14:paraId="35EF9F40" w14:textId="29D5B82B" w:rsidR="00C82470" w:rsidRPr="0015101E" w:rsidRDefault="00C82470" w:rsidP="00C0020B">
      <w:pPr>
        <w:jc w:val="both"/>
      </w:pPr>
    </w:p>
    <w:p w14:paraId="66DF41A8" w14:textId="77777777" w:rsidR="00C82470" w:rsidRPr="0015101E" w:rsidRDefault="00C82470" w:rsidP="00B80FA6"/>
    <w:p w14:paraId="46C11BC8" w14:textId="77777777" w:rsidR="00B80FA6" w:rsidRPr="0015101E" w:rsidRDefault="00B80FA6" w:rsidP="00B80FA6"/>
    <w:sectPr w:rsidR="00B80FA6" w:rsidRPr="001510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A57E5"/>
    <w:multiLevelType w:val="hybridMultilevel"/>
    <w:tmpl w:val="62248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205955"/>
    <w:multiLevelType w:val="hybridMultilevel"/>
    <w:tmpl w:val="EBC0CD5C"/>
    <w:lvl w:ilvl="0" w:tplc="B6EABE2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FA5C41"/>
    <w:multiLevelType w:val="hybridMultilevel"/>
    <w:tmpl w:val="6A862A7E"/>
    <w:lvl w:ilvl="0" w:tplc="262A62F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NbOwNDc0MDY2NLRU0lEKTi0uzszPAykwrgUA3boywCwAAAA="/>
  </w:docVars>
  <w:rsids>
    <w:rsidRoot w:val="005D7317"/>
    <w:rsid w:val="0002072D"/>
    <w:rsid w:val="000317D8"/>
    <w:rsid w:val="00063B19"/>
    <w:rsid w:val="00074D3E"/>
    <w:rsid w:val="00075012"/>
    <w:rsid w:val="000821C5"/>
    <w:rsid w:val="000A2733"/>
    <w:rsid w:val="000B5CCA"/>
    <w:rsid w:val="000B7CC6"/>
    <w:rsid w:val="000C7957"/>
    <w:rsid w:val="000F4AD6"/>
    <w:rsid w:val="0015101E"/>
    <w:rsid w:val="00165D45"/>
    <w:rsid w:val="00180C9F"/>
    <w:rsid w:val="001D7055"/>
    <w:rsid w:val="001E1ECA"/>
    <w:rsid w:val="001E5E70"/>
    <w:rsid w:val="00220E2B"/>
    <w:rsid w:val="00225824"/>
    <w:rsid w:val="00295FE6"/>
    <w:rsid w:val="002A663B"/>
    <w:rsid w:val="002C44E8"/>
    <w:rsid w:val="002C66A6"/>
    <w:rsid w:val="002F1AF5"/>
    <w:rsid w:val="003865A8"/>
    <w:rsid w:val="003D488E"/>
    <w:rsid w:val="003F47E5"/>
    <w:rsid w:val="0043235C"/>
    <w:rsid w:val="004932ED"/>
    <w:rsid w:val="004A0AC8"/>
    <w:rsid w:val="004D6E59"/>
    <w:rsid w:val="004F6B15"/>
    <w:rsid w:val="00513B2F"/>
    <w:rsid w:val="005176B7"/>
    <w:rsid w:val="005C38E4"/>
    <w:rsid w:val="005D7317"/>
    <w:rsid w:val="005E42DB"/>
    <w:rsid w:val="005E54CB"/>
    <w:rsid w:val="005F59D1"/>
    <w:rsid w:val="006001B0"/>
    <w:rsid w:val="006072DF"/>
    <w:rsid w:val="0063728E"/>
    <w:rsid w:val="006447C0"/>
    <w:rsid w:val="0067575F"/>
    <w:rsid w:val="006C42F0"/>
    <w:rsid w:val="006D7982"/>
    <w:rsid w:val="007332A8"/>
    <w:rsid w:val="00756D4C"/>
    <w:rsid w:val="00767067"/>
    <w:rsid w:val="007827B8"/>
    <w:rsid w:val="00787D94"/>
    <w:rsid w:val="00793F25"/>
    <w:rsid w:val="007E5F81"/>
    <w:rsid w:val="00836A4D"/>
    <w:rsid w:val="00853750"/>
    <w:rsid w:val="0089086D"/>
    <w:rsid w:val="00894060"/>
    <w:rsid w:val="008A3146"/>
    <w:rsid w:val="008B6AD0"/>
    <w:rsid w:val="008C4B1C"/>
    <w:rsid w:val="00924EFC"/>
    <w:rsid w:val="009757A1"/>
    <w:rsid w:val="0097641D"/>
    <w:rsid w:val="00987B73"/>
    <w:rsid w:val="0099207A"/>
    <w:rsid w:val="009A1144"/>
    <w:rsid w:val="00A00772"/>
    <w:rsid w:val="00AA3545"/>
    <w:rsid w:val="00B025A4"/>
    <w:rsid w:val="00B37CD9"/>
    <w:rsid w:val="00B80FA6"/>
    <w:rsid w:val="00B94897"/>
    <w:rsid w:val="00BE49B8"/>
    <w:rsid w:val="00BF2671"/>
    <w:rsid w:val="00C0020B"/>
    <w:rsid w:val="00C160A3"/>
    <w:rsid w:val="00C23E12"/>
    <w:rsid w:val="00C3671C"/>
    <w:rsid w:val="00C82470"/>
    <w:rsid w:val="00CB3743"/>
    <w:rsid w:val="00CD2862"/>
    <w:rsid w:val="00CE7658"/>
    <w:rsid w:val="00D054AE"/>
    <w:rsid w:val="00D201AE"/>
    <w:rsid w:val="00D479DA"/>
    <w:rsid w:val="00D75434"/>
    <w:rsid w:val="00D907AE"/>
    <w:rsid w:val="00DC418C"/>
    <w:rsid w:val="00DF69DE"/>
    <w:rsid w:val="00E03B8B"/>
    <w:rsid w:val="00E06A3B"/>
    <w:rsid w:val="00E148CB"/>
    <w:rsid w:val="00E308D3"/>
    <w:rsid w:val="00E5606C"/>
    <w:rsid w:val="00E700BF"/>
    <w:rsid w:val="00E9460B"/>
    <w:rsid w:val="00EA0A3C"/>
    <w:rsid w:val="00EE7EB7"/>
    <w:rsid w:val="00FD1EE1"/>
    <w:rsid w:val="00FD7BB0"/>
    <w:rsid w:val="00FE7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845C5"/>
  <w15:chartTrackingRefBased/>
  <w15:docId w15:val="{8EF55A18-5FEE-4B70-ACEF-A65226FBB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B025A4"/>
    <w:rPr>
      <w:color w:val="0563C1" w:themeColor="hyperlink"/>
      <w:u w:val="single"/>
    </w:rPr>
  </w:style>
  <w:style w:type="character" w:styleId="MenoPendente">
    <w:name w:val="Unresolved Mention"/>
    <w:basedOn w:val="Fontepargpadro"/>
    <w:uiPriority w:val="99"/>
    <w:semiHidden/>
    <w:unhideWhenUsed/>
    <w:rsid w:val="00B025A4"/>
    <w:rPr>
      <w:color w:val="605E5C"/>
      <w:shd w:val="clear" w:color="auto" w:fill="E1DFDD"/>
    </w:rPr>
  </w:style>
  <w:style w:type="paragraph" w:styleId="PargrafodaLista">
    <w:name w:val="List Paragraph"/>
    <w:basedOn w:val="Normal"/>
    <w:uiPriority w:val="34"/>
    <w:qFormat/>
    <w:rsid w:val="000B5CCA"/>
    <w:pPr>
      <w:ind w:left="720"/>
      <w:contextualSpacing/>
    </w:pPr>
  </w:style>
  <w:style w:type="paragraph" w:styleId="NormalWeb">
    <w:name w:val="Normal (Web)"/>
    <w:basedOn w:val="Normal"/>
    <w:uiPriority w:val="99"/>
    <w:semiHidden/>
    <w:unhideWhenUsed/>
    <w:rsid w:val="008A3146"/>
    <w:pPr>
      <w:spacing w:before="100" w:beforeAutospacing="1" w:after="100" w:afterAutospacing="1" w:line="240" w:lineRule="auto"/>
    </w:pPr>
    <w:rPr>
      <w:rFonts w:ascii="Times New Roman" w:eastAsia="Times New Roman" w:hAnsi="Times New Roman" w:cs="Times New Roman"/>
      <w:sz w:val="24"/>
      <w:szCs w:val="24"/>
    </w:rPr>
  </w:style>
  <w:style w:type="character" w:styleId="Forte">
    <w:name w:val="Strong"/>
    <w:basedOn w:val="Fontepargpadro"/>
    <w:uiPriority w:val="22"/>
    <w:qFormat/>
    <w:rsid w:val="008A3146"/>
    <w:rPr>
      <w:b/>
      <w:bCs/>
    </w:rPr>
  </w:style>
  <w:style w:type="paragraph" w:styleId="Pr-formataoHTML">
    <w:name w:val="HTML Preformatted"/>
    <w:basedOn w:val="Normal"/>
    <w:link w:val="Pr-formataoHTMLChar"/>
    <w:uiPriority w:val="99"/>
    <w:semiHidden/>
    <w:unhideWhenUsed/>
    <w:rsid w:val="008A31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semiHidden/>
    <w:rsid w:val="008A3146"/>
    <w:rPr>
      <w:rFonts w:ascii="Courier New" w:eastAsia="Times New Roman" w:hAnsi="Courier New" w:cs="Courier New"/>
      <w:sz w:val="20"/>
      <w:szCs w:val="20"/>
    </w:rPr>
  </w:style>
  <w:style w:type="character" w:styleId="CdigoHTML">
    <w:name w:val="HTML Code"/>
    <w:basedOn w:val="Fontepargpadro"/>
    <w:uiPriority w:val="99"/>
    <w:semiHidden/>
    <w:unhideWhenUsed/>
    <w:rsid w:val="008A31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25377">
      <w:bodyDiv w:val="1"/>
      <w:marLeft w:val="0"/>
      <w:marRight w:val="0"/>
      <w:marTop w:val="0"/>
      <w:marBottom w:val="0"/>
      <w:divBdr>
        <w:top w:val="none" w:sz="0" w:space="0" w:color="auto"/>
        <w:left w:val="none" w:sz="0" w:space="0" w:color="auto"/>
        <w:bottom w:val="none" w:sz="0" w:space="0" w:color="auto"/>
        <w:right w:val="none" w:sz="0" w:space="0" w:color="auto"/>
      </w:divBdr>
    </w:div>
    <w:div w:id="764572639">
      <w:bodyDiv w:val="1"/>
      <w:marLeft w:val="0"/>
      <w:marRight w:val="0"/>
      <w:marTop w:val="0"/>
      <w:marBottom w:val="0"/>
      <w:divBdr>
        <w:top w:val="none" w:sz="0" w:space="0" w:color="auto"/>
        <w:left w:val="none" w:sz="0" w:space="0" w:color="auto"/>
        <w:bottom w:val="none" w:sz="0" w:space="0" w:color="auto"/>
        <w:right w:val="none" w:sz="0" w:space="0" w:color="auto"/>
      </w:divBdr>
    </w:div>
    <w:div w:id="781847584">
      <w:bodyDiv w:val="1"/>
      <w:marLeft w:val="0"/>
      <w:marRight w:val="0"/>
      <w:marTop w:val="0"/>
      <w:marBottom w:val="0"/>
      <w:divBdr>
        <w:top w:val="none" w:sz="0" w:space="0" w:color="auto"/>
        <w:left w:val="none" w:sz="0" w:space="0" w:color="auto"/>
        <w:bottom w:val="none" w:sz="0" w:space="0" w:color="auto"/>
        <w:right w:val="none" w:sz="0" w:space="0" w:color="auto"/>
      </w:divBdr>
    </w:div>
    <w:div w:id="1178811828">
      <w:bodyDiv w:val="1"/>
      <w:marLeft w:val="0"/>
      <w:marRight w:val="0"/>
      <w:marTop w:val="0"/>
      <w:marBottom w:val="0"/>
      <w:divBdr>
        <w:top w:val="none" w:sz="0" w:space="0" w:color="auto"/>
        <w:left w:val="none" w:sz="0" w:space="0" w:color="auto"/>
        <w:bottom w:val="none" w:sz="0" w:space="0" w:color="auto"/>
        <w:right w:val="none" w:sz="0" w:space="0" w:color="auto"/>
      </w:divBdr>
    </w:div>
    <w:div w:id="1250579311">
      <w:bodyDiv w:val="1"/>
      <w:marLeft w:val="0"/>
      <w:marRight w:val="0"/>
      <w:marTop w:val="0"/>
      <w:marBottom w:val="0"/>
      <w:divBdr>
        <w:top w:val="none" w:sz="0" w:space="0" w:color="auto"/>
        <w:left w:val="none" w:sz="0" w:space="0" w:color="auto"/>
        <w:bottom w:val="none" w:sz="0" w:space="0" w:color="auto"/>
        <w:right w:val="none" w:sz="0" w:space="0" w:color="auto"/>
      </w:divBdr>
    </w:div>
    <w:div w:id="151148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eyondtrust.com/blog/entry/how-a-linux-attacker-can-escalate-from-low-level-privileges-to-root" TargetMode="External"/><Relationship Id="rId13" Type="http://schemas.openxmlformats.org/officeDocument/2006/relationships/hyperlink" Target="https://linuxhint.com/john_ripper_ubunt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book.hacktricks.xyz/linux-unix/privilege-escalation" TargetMode="External"/><Relationship Id="rId12" Type="http://schemas.openxmlformats.org/officeDocument/2006/relationships/hyperlink" Target="https://null-byte.wonderhowto.com/collection/exploit-developmen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ecmint.com/sudoers-configurations-for-setting-sudo-in-linux/" TargetMode="External"/><Relationship Id="rId1" Type="http://schemas.openxmlformats.org/officeDocument/2006/relationships/numbering" Target="numbering.xml"/><Relationship Id="rId6" Type="http://schemas.openxmlformats.org/officeDocument/2006/relationships/hyperlink" Target="https://payatu.com/guide-linux-privilege-escalation" TargetMode="External"/><Relationship Id="rId11" Type="http://schemas.openxmlformats.org/officeDocument/2006/relationships/hyperlink" Target="https://null-byte.wonderhowto.com/how-to/hack-like-pro-pivot-from-victim-system-own-every-computer-network-0149847/" TargetMode="External"/><Relationship Id="rId5" Type="http://schemas.openxmlformats.org/officeDocument/2006/relationships/hyperlink" Target="https://medium.com/swlh/linux-privilege-escalation-in-four-ways-eedb52903b3" TargetMode="External"/><Relationship Id="rId15" Type="http://schemas.openxmlformats.org/officeDocument/2006/relationships/hyperlink" Target="https://tecadmin.net/linux-sudo-privileges-configuration/" TargetMode="External"/><Relationship Id="rId10" Type="http://schemas.openxmlformats.org/officeDocument/2006/relationships/hyperlink" Target="https://null-byte.wonderhowto.com/how-to/perform-local-privilege-escalation-using-linux-kernel-exploit-0186317/" TargetMode="External"/><Relationship Id="rId4" Type="http://schemas.openxmlformats.org/officeDocument/2006/relationships/webSettings" Target="webSettings.xml"/><Relationship Id="rId9" Type="http://schemas.openxmlformats.org/officeDocument/2006/relationships/hyperlink" Target="https://null-byte.wonderhowto.com/how-to/linux-basics/" TargetMode="External"/><Relationship Id="rId14" Type="http://schemas.openxmlformats.org/officeDocument/2006/relationships/hyperlink" Target="https://null-byte.wonderhowto.com/how-to/hack-like-pro-crack-user-passwords-linux-system-0147164/"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9</Pages>
  <Words>1828</Words>
  <Characters>10424</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dc:creator>
  <cp:keywords/>
  <dc:description/>
  <cp:lastModifiedBy>ALEXANDRE</cp:lastModifiedBy>
  <cp:revision>96</cp:revision>
  <dcterms:created xsi:type="dcterms:W3CDTF">2021-05-07T10:28:00Z</dcterms:created>
  <dcterms:modified xsi:type="dcterms:W3CDTF">2022-03-30T22:34:00Z</dcterms:modified>
</cp:coreProperties>
</file>